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B5B42" w14:textId="55561030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0" w:name="_Toc31985972"/>
      <w:bookmarkStart w:id="1" w:name="_Toc69741801"/>
      <w:r w:rsidRPr="002B100F">
        <w:rPr>
          <w:sz w:val="24"/>
          <w:szCs w:val="24"/>
        </w:rPr>
        <w:t>La</w:t>
      </w:r>
      <w:bookmarkStart w:id="2" w:name="Lampiran_1"/>
      <w:bookmarkEnd w:id="2"/>
      <w:r w:rsidRPr="002B100F">
        <w:rPr>
          <w:sz w:val="24"/>
          <w:szCs w:val="24"/>
        </w:rPr>
        <w:t xml:space="preserve">mpiran 1: </w:t>
      </w:r>
      <w:r w:rsidR="00693EF4" w:rsidRPr="002B100F">
        <w:rPr>
          <w:sz w:val="24"/>
          <w:szCs w:val="24"/>
          <w:lang w:val="id-ID"/>
        </w:rPr>
        <w:t>Halaman Judul</w:t>
      </w:r>
      <w:bookmarkEnd w:id="0"/>
      <w:bookmarkEnd w:id="1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8240C7" w:rsidRDefault="008240C7" w:rsidP="00E46B2A">
                            <w:pPr>
                              <w:jc w:val="center"/>
                            </w:pPr>
                          </w:p>
                          <w:p w14:paraId="469F9FA9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8240C7" w:rsidRPr="000A7DE2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8240C7" w:rsidRDefault="008240C7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8240C7" w:rsidRPr="001F219B" w:rsidRDefault="008240C7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" filled="f">
                <v:textbox>
                  <w:txbxContent>
                    <w:p w14:paraId="5A45E644" w14:textId="77777777" w:rsidR="008240C7" w:rsidRDefault="008240C7" w:rsidP="00E46B2A">
                      <w:pPr>
                        <w:jc w:val="center"/>
                      </w:pPr>
                    </w:p>
                    <w:p w14:paraId="469F9FA9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8240C7" w:rsidRPr="000A7DE2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8240C7" w:rsidRDefault="008240C7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8240C7" w:rsidRPr="001F219B" w:rsidRDefault="008240C7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5FC38449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9D1E0C">
        <w:rPr>
          <w:b/>
          <w:szCs w:val="24"/>
          <w:lang w:val="id-ID"/>
        </w:rPr>
        <w:t>1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1D896D80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i/>
          <w:sz w:val="24"/>
          <w:szCs w:val="24"/>
        </w:rPr>
      </w:pPr>
      <w:bookmarkStart w:id="3" w:name="Lampiran_2"/>
      <w:bookmarkStart w:id="4" w:name="_Toc31985973"/>
      <w:bookmarkStart w:id="5" w:name="_Toc69741802"/>
      <w:bookmarkEnd w:id="3"/>
      <w:r w:rsidRPr="002B100F">
        <w:rPr>
          <w:rStyle w:val="Heading2Char"/>
          <w:rFonts w:ascii="Arial Narrow" w:eastAsia="Calibri" w:hAnsi="Arial Narrow"/>
          <w:b/>
          <w:i w:val="0"/>
          <w:sz w:val="24"/>
          <w:szCs w:val="24"/>
        </w:rPr>
        <w:t>Lampiran 2: Lembar Pengesaha</w:t>
      </w:r>
      <w:r w:rsidRPr="002B100F">
        <w:rPr>
          <w:sz w:val="24"/>
          <w:szCs w:val="24"/>
        </w:rPr>
        <w:t>n</w:t>
      </w:r>
      <w:bookmarkEnd w:id="4"/>
      <w:bookmarkEnd w:id="5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77777777" w:rsidR="001505AA" w:rsidRPr="002B100F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087E318A" w14:textId="77777777" w:rsidR="009D1E0C" w:rsidRPr="002B100F" w:rsidRDefault="009D1E0C" w:rsidP="001505AA">
      <w:pPr>
        <w:jc w:val="center"/>
        <w:outlineLvl w:val="0"/>
        <w:rPr>
          <w:b/>
          <w:szCs w:val="24"/>
          <w:lang w:val="id-ID"/>
        </w:rPr>
      </w:pPr>
    </w:p>
    <w:p w14:paraId="30A1F688" w14:textId="77777777" w:rsidR="001505AA" w:rsidRPr="002B100F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507B9426" w14:textId="359111C8" w:rsidR="001505AA" w:rsidRPr="002B100F" w:rsidRDefault="001505AA" w:rsidP="001505AA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 w:rsidRPr="002B100F">
        <w:rPr>
          <w:b/>
          <w:bCs/>
          <w:szCs w:val="24"/>
          <w:lang w:val="id-ID"/>
        </w:rPr>
        <w:t>Judul</w:t>
      </w:r>
      <w:r w:rsidR="002141AA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2FEF605B" w14:textId="77777777" w:rsidR="001505AA" w:rsidRPr="002B100F" w:rsidRDefault="001505AA" w:rsidP="001505AA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 w:rsidRPr="002B100F">
        <w:rPr>
          <w:b/>
          <w:bCs/>
          <w:szCs w:val="24"/>
          <w:lang w:val="id-ID"/>
        </w:rPr>
        <w:t>Skema</w:t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0D5041C7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 w:rsidRPr="002B100F">
        <w:rPr>
          <w:b/>
          <w:bCs/>
          <w:szCs w:val="24"/>
        </w:rPr>
        <w:t>Rumpun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Ilmu</w:t>
      </w:r>
      <w:proofErr w:type="spellEnd"/>
      <w:r w:rsidRPr="002B100F">
        <w:rPr>
          <w:b/>
          <w:bCs/>
          <w:szCs w:val="24"/>
        </w:rPr>
        <w:tab/>
      </w:r>
      <w:r w:rsidRPr="002B100F">
        <w:rPr>
          <w:b/>
          <w:bCs/>
          <w:szCs w:val="24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5AF8240B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</w:rPr>
      </w:pPr>
      <w:proofErr w:type="spellStart"/>
      <w:r w:rsidRPr="002B100F">
        <w:rPr>
          <w:b/>
          <w:szCs w:val="24"/>
        </w:rPr>
        <w:t>Fakultas</w:t>
      </w:r>
      <w:proofErr w:type="spellEnd"/>
      <w:r w:rsidRPr="002B100F">
        <w:rPr>
          <w:b/>
          <w:szCs w:val="24"/>
        </w:rPr>
        <w:tab/>
      </w:r>
      <w:r w:rsidRPr="002B100F">
        <w:rPr>
          <w:bCs/>
          <w:szCs w:val="24"/>
        </w:rPr>
        <w:tab/>
      </w:r>
      <w:r w:rsidRPr="002B100F">
        <w:rPr>
          <w:bCs/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7C8B8F09" w14:textId="29CC1C5D" w:rsidR="001505AA" w:rsidRPr="002B100F" w:rsidRDefault="009D1E0C" w:rsidP="001505AA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 w:rsidR="001505AA" w:rsidRPr="002B100F">
        <w:rPr>
          <w:szCs w:val="24"/>
        </w:rPr>
        <w:tab/>
      </w:r>
      <w:r w:rsidR="001505AA" w:rsidRPr="002B100F">
        <w:rPr>
          <w:bCs/>
          <w:szCs w:val="24"/>
        </w:rPr>
        <w:tab/>
      </w:r>
      <w:r w:rsidR="001505AA" w:rsidRPr="002B100F">
        <w:rPr>
          <w:bCs/>
          <w:szCs w:val="24"/>
        </w:rPr>
        <w:tab/>
      </w:r>
    </w:p>
    <w:p w14:paraId="10FB52B2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  <w:lang w:val="id-ID"/>
        </w:rPr>
        <w:tab/>
      </w:r>
      <w:r w:rsidRPr="002B100F">
        <w:rPr>
          <w:szCs w:val="24"/>
          <w:lang w:val="id-ID"/>
        </w:rPr>
        <w:tab/>
        <w:t>: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</w:rPr>
        <w:tab/>
      </w:r>
    </w:p>
    <w:p w14:paraId="14A0250C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  <w:lang w:val="id-ID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5EBA018B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 w:rsidRPr="002B100F">
        <w:rPr>
          <w:szCs w:val="24"/>
        </w:rPr>
        <w:t>Jab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Fungsional</w:t>
      </w:r>
      <w:proofErr w:type="spellEnd"/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20DA1694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ab/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69A0E083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 w:rsidRPr="002B100F">
        <w:rPr>
          <w:szCs w:val="24"/>
        </w:rPr>
        <w:t>Nomo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HP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5BD1FCFF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urel</w:t>
      </w:r>
      <w:proofErr w:type="spellEnd"/>
      <w:r w:rsidRPr="002B100F">
        <w:rPr>
          <w:szCs w:val="24"/>
        </w:rPr>
        <w:t xml:space="preserve"> (e-mail)</w:t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24A1E221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 w:rsidRPr="002B100F">
        <w:rPr>
          <w:b/>
          <w:bCs/>
          <w:szCs w:val="24"/>
          <w:lang w:val="id-ID"/>
        </w:rPr>
        <w:t>Total b</w:t>
      </w:r>
      <w:proofErr w:type="spellStart"/>
      <w:r w:rsidRPr="002B100F">
        <w:rPr>
          <w:b/>
          <w:bCs/>
          <w:szCs w:val="24"/>
        </w:rPr>
        <w:t>iaya</w:t>
      </w:r>
      <w:proofErr w:type="spellEnd"/>
      <w:r w:rsidRPr="002B100F">
        <w:rPr>
          <w:b/>
          <w:bCs/>
          <w:szCs w:val="24"/>
        </w:rPr>
        <w:t xml:space="preserve"> yang </w:t>
      </w:r>
      <w:proofErr w:type="spellStart"/>
      <w:r w:rsidRPr="002B100F">
        <w:rPr>
          <w:b/>
          <w:bCs/>
          <w:szCs w:val="24"/>
        </w:rPr>
        <w:t>diusulkan</w:t>
      </w:r>
      <w:proofErr w:type="spellEnd"/>
      <w:r w:rsidRPr="002B100F">
        <w:rPr>
          <w:b/>
          <w:bCs/>
          <w:szCs w:val="24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7B6A9008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</w:rPr>
      </w:pPr>
    </w:p>
    <w:p w14:paraId="42247E03" w14:textId="77777777" w:rsidR="001505AA" w:rsidRPr="002B100F" w:rsidRDefault="001505AA" w:rsidP="001505AA">
      <w:pPr>
        <w:autoSpaceDE w:val="0"/>
        <w:autoSpaceDN w:val="0"/>
        <w:adjustRightInd w:val="0"/>
        <w:ind w:left="5040"/>
        <w:rPr>
          <w:szCs w:val="24"/>
        </w:rPr>
      </w:pPr>
    </w:p>
    <w:p w14:paraId="0D0323B7" w14:textId="7B57FBFB" w:rsidR="001505AA" w:rsidRPr="002B100F" w:rsidRDefault="001505AA" w:rsidP="001505AA">
      <w:pPr>
        <w:autoSpaceDE w:val="0"/>
        <w:autoSpaceDN w:val="0"/>
        <w:adjustRightInd w:val="0"/>
        <w:ind w:left="5040"/>
        <w:jc w:val="right"/>
        <w:rPr>
          <w:szCs w:val="24"/>
          <w:lang w:val="id-ID"/>
        </w:rPr>
      </w:pPr>
      <w:r w:rsidRPr="002B100F">
        <w:rPr>
          <w:szCs w:val="24"/>
        </w:rPr>
        <w:t>Depok</w:t>
      </w:r>
      <w:r w:rsidRPr="002B100F">
        <w:rPr>
          <w:szCs w:val="24"/>
          <w:lang w:val="id-ID"/>
        </w:rPr>
        <w:t xml:space="preserve">,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</w:rPr>
        <w:t>20</w:t>
      </w:r>
      <w:r w:rsidRPr="002B100F">
        <w:rPr>
          <w:szCs w:val="24"/>
          <w:lang w:val="id-ID"/>
        </w:rPr>
        <w:t>2</w:t>
      </w:r>
      <w:r w:rsidR="009D1E0C">
        <w:rPr>
          <w:szCs w:val="24"/>
          <w:lang w:val="id-ID"/>
        </w:rPr>
        <w:t>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1505AA" w:rsidRPr="002B100F" w14:paraId="6DF0F7A8" w14:textId="77777777" w:rsidTr="0085073A">
        <w:trPr>
          <w:trHeight w:val="347"/>
        </w:trPr>
        <w:tc>
          <w:tcPr>
            <w:tcW w:w="3094" w:type="dxa"/>
            <w:shd w:val="clear" w:color="auto" w:fill="auto"/>
          </w:tcPr>
          <w:p w14:paraId="4C7DE92A" w14:textId="030BD614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Men</w:t>
            </w:r>
            <w:proofErr w:type="spellStart"/>
            <w:r w:rsidR="002141AA">
              <w:rPr>
                <w:szCs w:val="24"/>
                <w:lang w:val="id-ID"/>
              </w:rPr>
              <w:t>yetujui</w:t>
            </w:r>
            <w:proofErr w:type="spellEnd"/>
            <w:r w:rsidRPr="002B100F">
              <w:rPr>
                <w:szCs w:val="24"/>
              </w:rPr>
              <w:t>,</w:t>
            </w:r>
          </w:p>
        </w:tc>
        <w:tc>
          <w:tcPr>
            <w:tcW w:w="3092" w:type="dxa"/>
            <w:shd w:val="clear" w:color="auto" w:fill="auto"/>
          </w:tcPr>
          <w:p w14:paraId="1566C741" w14:textId="77777777" w:rsidR="001505AA" w:rsidRPr="002B100F" w:rsidRDefault="001505AA" w:rsidP="0085073A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22F6B7AC" w14:textId="77777777" w:rsidR="001505AA" w:rsidRPr="002B100F" w:rsidRDefault="001505AA" w:rsidP="0085073A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1505AA" w:rsidRPr="002B100F" w14:paraId="78308042" w14:textId="77777777" w:rsidTr="0085073A">
        <w:tc>
          <w:tcPr>
            <w:tcW w:w="3094" w:type="dxa"/>
            <w:shd w:val="clear" w:color="auto" w:fill="auto"/>
          </w:tcPr>
          <w:p w14:paraId="5059CE62" w14:textId="460B4A0C" w:rsidR="001505AA" w:rsidRPr="002B100F" w:rsidRDefault="00356497" w:rsidP="0085073A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 xml:space="preserve">Wakil </w:t>
            </w:r>
            <w:r w:rsidR="002141AA">
              <w:rPr>
                <w:b/>
                <w:szCs w:val="24"/>
                <w:lang w:val="id-ID"/>
              </w:rPr>
              <w:t xml:space="preserve">Dekan </w:t>
            </w:r>
            <w:r>
              <w:rPr>
                <w:b/>
                <w:szCs w:val="24"/>
                <w:lang w:val="id-ID"/>
              </w:rPr>
              <w:t xml:space="preserve">I </w:t>
            </w:r>
            <w:r w:rsidR="002141AA">
              <w:rPr>
                <w:b/>
                <w:szCs w:val="24"/>
                <w:lang w:val="id-ID"/>
              </w:rPr>
              <w:t>Fakultas</w:t>
            </w:r>
          </w:p>
          <w:p w14:paraId="204F643D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0C53B73" w14:textId="1B410FAC" w:rsidR="001505AA" w:rsidRPr="002B100F" w:rsidRDefault="002141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color w:val="A6A6A6"/>
                <w:szCs w:val="24"/>
                <w:lang w:val="id-ID"/>
              </w:rPr>
              <w:t>Tanda tangan dan Cap</w:t>
            </w:r>
          </w:p>
          <w:p w14:paraId="49866299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43816DC9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575D8891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3A4D06A1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3804342B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2" w:type="dxa"/>
            <w:shd w:val="clear" w:color="auto" w:fill="auto"/>
          </w:tcPr>
          <w:p w14:paraId="14521BC2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2CFF958E" w14:textId="77777777" w:rsidR="001505AA" w:rsidRPr="002B100F" w:rsidRDefault="000D4765" w:rsidP="0085073A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</w:rPr>
              <w:t>Pe</w:t>
            </w:r>
            <w:r w:rsidRPr="002B100F">
              <w:rPr>
                <w:b/>
                <w:szCs w:val="24"/>
                <w:lang w:val="id-ID"/>
              </w:rPr>
              <w:t>riset Utama</w:t>
            </w:r>
          </w:p>
          <w:p w14:paraId="64192547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33B7F394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330845FD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5F71D0DA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C662226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6538D54F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505C18CE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</w:tr>
    </w:tbl>
    <w:p w14:paraId="1E7FA5C6" w14:textId="77777777" w:rsidR="002141AA" w:rsidRDefault="002141A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bookmarkStart w:id="6" w:name="_Toc31985974"/>
    </w:p>
    <w:p w14:paraId="124D61C9" w14:textId="77777777" w:rsidR="002141AA" w:rsidRDefault="002141AA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328163B9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7" w:name="_Toc69741803"/>
      <w:r w:rsidRPr="002B100F">
        <w:rPr>
          <w:sz w:val="24"/>
          <w:szCs w:val="24"/>
        </w:rPr>
        <w:lastRenderedPageBreak/>
        <w:t xml:space="preserve">Lampiran 3: </w:t>
      </w:r>
      <w:proofErr w:type="spellStart"/>
      <w:r w:rsidR="00F90235" w:rsidRPr="002B100F">
        <w:rPr>
          <w:sz w:val="24"/>
          <w:szCs w:val="24"/>
        </w:rPr>
        <w:t>S</w:t>
      </w:r>
      <w:bookmarkStart w:id="8" w:name="Lampiran_3"/>
      <w:bookmarkEnd w:id="8"/>
      <w:r w:rsidR="00F90235" w:rsidRPr="002B100F">
        <w:rPr>
          <w:sz w:val="24"/>
          <w:szCs w:val="24"/>
        </w:rPr>
        <w:t>ubstansi</w:t>
      </w:r>
      <w:proofErr w:type="spellEnd"/>
      <w:r w:rsidR="00F90235" w:rsidRPr="002B100F">
        <w:rPr>
          <w:sz w:val="24"/>
          <w:szCs w:val="24"/>
        </w:rPr>
        <w:t xml:space="preserve"> </w:t>
      </w:r>
      <w:r w:rsidR="00934496" w:rsidRPr="002B100F">
        <w:rPr>
          <w:sz w:val="24"/>
          <w:szCs w:val="24"/>
          <w:lang w:val="id-ID"/>
        </w:rPr>
        <w:t>(maksimal 3 halaman)</w:t>
      </w:r>
      <w:bookmarkEnd w:id="6"/>
      <w:bookmarkEnd w:id="7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1C52DF" w:rsidRPr="002B100F" w14:paraId="47AF8079" w14:textId="77777777" w:rsidTr="001C52DF">
        <w:trPr>
          <w:trHeight w:val="1345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proofErr w:type="spellStart"/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proofErr w:type="spellEnd"/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1C52DF">
        <w:trPr>
          <w:trHeight w:val="1264"/>
        </w:trPr>
        <w:tc>
          <w:tcPr>
            <w:tcW w:w="9063" w:type="dxa"/>
          </w:tcPr>
          <w:p w14:paraId="32E084DD" w14:textId="77777777" w:rsidR="004C6A5C" w:rsidRPr="002B100F" w:rsidRDefault="00693EF4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6A55E321" w14:textId="77777777" w:rsidR="00622BE6" w:rsidRPr="002B100F" w:rsidRDefault="00622BE6" w:rsidP="00491A45">
            <w:pPr>
              <w:pStyle w:val="Style7"/>
              <w:ind w:left="426"/>
              <w:rPr>
                <w:color w:val="000000"/>
                <w:sz w:val="24"/>
                <w:szCs w:val="24"/>
                <w:lang w:val="id-ID"/>
              </w:rPr>
            </w:pP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900873">
        <w:tc>
          <w:tcPr>
            <w:tcW w:w="9063" w:type="dxa"/>
          </w:tcPr>
          <w:p w14:paraId="1CEE3FF8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7B18E069" w14:textId="77777777" w:rsidR="004C6A5C" w:rsidRPr="002B100F" w:rsidRDefault="004C6A5C" w:rsidP="00491A45">
            <w:pPr>
              <w:pStyle w:val="Style7"/>
              <w:rPr>
                <w:b/>
                <w:color w:val="000000" w:themeColor="text1"/>
                <w:sz w:val="24"/>
                <w:szCs w:val="24"/>
              </w:rPr>
            </w:pPr>
          </w:p>
          <w:p w14:paraId="04661BC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5C43551D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en-US"/>
              </w:rPr>
            </w:pP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C52DF">
        <w:trPr>
          <w:trHeight w:val="1319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0DA24F85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C52DF">
        <w:trPr>
          <w:trHeight w:val="1519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C52DF">
        <w:trPr>
          <w:trHeight w:val="1687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C52DF">
        <w:trPr>
          <w:trHeight w:val="1459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</w:t>
            </w:r>
            <w:proofErr w:type="spellStart"/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database</w:t>
            </w:r>
            <w:proofErr w:type="spellEnd"/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67F31DFD" w14:textId="77777777" w:rsidR="00E07E9D" w:rsidRPr="002B100F" w:rsidRDefault="00E07E9D" w:rsidP="00491A45">
      <w:pPr>
        <w:spacing w:line="300" w:lineRule="auto"/>
        <w:rPr>
          <w:szCs w:val="24"/>
          <w:lang w:val="id-ID"/>
        </w:rPr>
      </w:pPr>
    </w:p>
    <w:p w14:paraId="74D2616D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  <w:r w:rsidRPr="002B100F">
        <w:rPr>
          <w:szCs w:val="24"/>
          <w:lang w:val="id-ID"/>
        </w:rPr>
        <w:br w:type="page"/>
      </w:r>
    </w:p>
    <w:p w14:paraId="4CBCBCA7" w14:textId="0F135C07" w:rsidR="005B5D53" w:rsidRPr="002B100F" w:rsidRDefault="005B5D53" w:rsidP="005B5D53">
      <w:pPr>
        <w:spacing w:line="259" w:lineRule="auto"/>
        <w:rPr>
          <w:szCs w:val="24"/>
          <w:lang w:val="en-ID"/>
        </w:rPr>
      </w:pPr>
    </w:p>
    <w:p w14:paraId="7F9E35CB" w14:textId="526B0A5A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9" w:name="_Toc31985976"/>
      <w:bookmarkStart w:id="10" w:name="_Toc69741804"/>
      <w:r w:rsidRPr="002B100F">
        <w:rPr>
          <w:sz w:val="24"/>
          <w:szCs w:val="24"/>
        </w:rPr>
        <w:t>Lampira</w:t>
      </w:r>
      <w:bookmarkStart w:id="11" w:name="Lampiran_5"/>
      <w:bookmarkEnd w:id="11"/>
      <w:r w:rsidRPr="002B100F">
        <w:rPr>
          <w:sz w:val="24"/>
          <w:szCs w:val="24"/>
        </w:rPr>
        <w:t xml:space="preserve">n </w:t>
      </w:r>
      <w:r w:rsidR="00CD3AE3">
        <w:rPr>
          <w:sz w:val="24"/>
          <w:szCs w:val="24"/>
          <w:lang w:val="id-ID"/>
        </w:rPr>
        <w:t>4</w:t>
      </w:r>
      <w:r w:rsidRPr="002B100F">
        <w:rPr>
          <w:sz w:val="24"/>
          <w:szCs w:val="24"/>
        </w:rPr>
        <w:t xml:space="preserve">: </w:t>
      </w:r>
      <w:proofErr w:type="spellStart"/>
      <w:r w:rsidRPr="002B100F">
        <w:rPr>
          <w:sz w:val="24"/>
          <w:szCs w:val="24"/>
        </w:rPr>
        <w:t>Rencana</w:t>
      </w:r>
      <w:proofErr w:type="spellEnd"/>
      <w:r w:rsidRPr="002B100F">
        <w:rPr>
          <w:sz w:val="24"/>
          <w:szCs w:val="24"/>
        </w:rPr>
        <w:t xml:space="preserve"> </w:t>
      </w:r>
      <w:proofErr w:type="spellStart"/>
      <w:r w:rsidRPr="002B100F">
        <w:rPr>
          <w:sz w:val="24"/>
          <w:szCs w:val="24"/>
        </w:rPr>
        <w:t>Anggaran</w:t>
      </w:r>
      <w:proofErr w:type="spellEnd"/>
      <w:r w:rsidRPr="002B100F">
        <w:rPr>
          <w:sz w:val="24"/>
          <w:szCs w:val="24"/>
        </w:rPr>
        <w:t xml:space="preserve"> </w:t>
      </w:r>
      <w:proofErr w:type="spellStart"/>
      <w:r w:rsidRPr="002B100F">
        <w:rPr>
          <w:sz w:val="24"/>
          <w:szCs w:val="24"/>
        </w:rPr>
        <w:t>Biaya</w:t>
      </w:r>
      <w:proofErr w:type="spellEnd"/>
      <w:r w:rsidRPr="002B100F">
        <w:rPr>
          <w:sz w:val="24"/>
          <w:szCs w:val="24"/>
        </w:rPr>
        <w:t xml:space="preserve"> (RAB) dan </w:t>
      </w:r>
      <w:proofErr w:type="spellStart"/>
      <w:r w:rsidRPr="002B100F">
        <w:rPr>
          <w:sz w:val="24"/>
          <w:szCs w:val="24"/>
        </w:rPr>
        <w:t>rinciannya</w:t>
      </w:r>
      <w:bookmarkEnd w:id="9"/>
      <w:bookmarkEnd w:id="10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08841467" w14:textId="77777777" w:rsidR="00A16834" w:rsidRPr="002B100F" w:rsidRDefault="00A16834" w:rsidP="00B0333B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b w:val="0"/>
          <w:sz w:val="24"/>
          <w:szCs w:val="24"/>
          <w:lang w:val="id-ID"/>
        </w:rPr>
      </w:pPr>
    </w:p>
    <w:p w14:paraId="4E0F6ACA" w14:textId="77777777" w:rsidR="00B0333B" w:rsidRPr="002B100F" w:rsidRDefault="00B0333B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tbl>
      <w:tblPr>
        <w:tblW w:w="8804" w:type="dxa"/>
        <w:tblInd w:w="93" w:type="dxa"/>
        <w:tblLook w:val="04A0" w:firstRow="1" w:lastRow="0" w:firstColumn="1" w:lastColumn="0" w:noHBand="0" w:noVBand="1"/>
      </w:tblPr>
      <w:tblGrid>
        <w:gridCol w:w="4410"/>
        <w:gridCol w:w="4394"/>
      </w:tblGrid>
      <w:tr w:rsidR="009D1E0C" w:rsidRPr="002B100F" w14:paraId="1B1C709F" w14:textId="77777777" w:rsidTr="009D1E0C">
        <w:trPr>
          <w:trHeight w:val="42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0AA23" w14:textId="77777777" w:rsidR="009D1E0C" w:rsidRPr="002B100F" w:rsidRDefault="009D1E0C" w:rsidP="00B0333B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BE9FE" w14:textId="55DE4BAB" w:rsidR="009D1E0C" w:rsidRPr="002B100F" w:rsidRDefault="009D1E0C" w:rsidP="009D1E0C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9D1E0C" w:rsidRPr="002B100F" w14:paraId="7F60A3A2" w14:textId="77777777" w:rsidTr="009D1E0C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5F23B" w14:textId="77E3B83A" w:rsidR="009D1E0C" w:rsidRPr="002B100F" w:rsidRDefault="009D1E0C" w:rsidP="00B0333B">
            <w:pPr>
              <w:jc w:val="both"/>
              <w:rPr>
                <w:color w:val="000000"/>
                <w:szCs w:val="24"/>
                <w:lang w:val="id-ID" w:eastAsia="id-ID"/>
              </w:rPr>
            </w:pPr>
            <w:r w:rsidRPr="002B100F">
              <w:rPr>
                <w:color w:val="000000"/>
                <w:szCs w:val="24"/>
                <w:lang w:val="id-ID" w:eastAsia="id-ID"/>
              </w:rPr>
              <w:t xml:space="preserve">Biaya </w:t>
            </w:r>
            <w:r>
              <w:rPr>
                <w:color w:val="000000"/>
                <w:szCs w:val="24"/>
                <w:lang w:val="id-ID" w:eastAsia="id-ID"/>
              </w:rPr>
              <w:t>Publikasi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32C20" w14:textId="77777777" w:rsidR="009D1E0C" w:rsidRPr="002B100F" w:rsidRDefault="009D1E0C" w:rsidP="00B0333B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9D1E0C" w:rsidRPr="002B100F" w14:paraId="684B0F2A" w14:textId="77777777" w:rsidTr="009D1E0C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E7867" w14:textId="77777777" w:rsidR="009D1E0C" w:rsidRPr="002B100F" w:rsidRDefault="009D1E0C" w:rsidP="00B0333B">
            <w:pPr>
              <w:jc w:val="both"/>
              <w:rPr>
                <w:color w:val="000000"/>
                <w:szCs w:val="24"/>
                <w:lang w:val="id-ID" w:eastAsia="id-ID"/>
              </w:rPr>
            </w:pPr>
            <w:r w:rsidRPr="002B100F"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F69F53" w14:textId="77777777" w:rsidR="009D1E0C" w:rsidRPr="002B100F" w:rsidRDefault="009D1E0C" w:rsidP="00B0333B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9D1E0C" w:rsidRPr="002B100F" w14:paraId="26CC81C5" w14:textId="77777777" w:rsidTr="009D1E0C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19A32" w14:textId="77777777" w:rsidR="009D1E0C" w:rsidRPr="002B100F" w:rsidRDefault="009D1E0C" w:rsidP="009D1E0C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0270" w14:textId="77777777" w:rsidR="009D1E0C" w:rsidRPr="002B100F" w:rsidRDefault="009D1E0C" w:rsidP="00B0333B">
            <w:pPr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0E9B1871" w14:textId="4417E7A6" w:rsidR="00B0333B" w:rsidRPr="00CA2EA8" w:rsidRDefault="00CD3AE3" w:rsidP="00CA2EA8">
      <w:pPr>
        <w:pStyle w:val="Style30"/>
        <w:rPr>
          <w:rFonts w:ascii="Times New Roman" w:hAnsi="Times New Roman"/>
          <w:sz w:val="24"/>
          <w:szCs w:val="24"/>
          <w:u w:val="single"/>
        </w:rPr>
      </w:pPr>
      <w:r w:rsidRPr="00CA2EA8">
        <w:rPr>
          <w:rFonts w:ascii="Times New Roman" w:hAnsi="Times New Roman"/>
          <w:sz w:val="24"/>
          <w:szCs w:val="24"/>
        </w:rPr>
        <w:t>Terbilang:</w:t>
      </w:r>
      <w:r w:rsidRPr="00CA2EA8">
        <w:rPr>
          <w:rFonts w:ascii="Times New Roman" w:hAnsi="Times New Roman"/>
          <w:sz w:val="24"/>
          <w:szCs w:val="24"/>
          <w:u w:val="dotted"/>
        </w:rPr>
        <w:t xml:space="preserve"> </w:t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</w:p>
    <w:p w14:paraId="6F057187" w14:textId="77777777" w:rsidR="005B5D53" w:rsidRPr="002B100F" w:rsidRDefault="005B5D53" w:rsidP="005B5D53">
      <w:pPr>
        <w:rPr>
          <w:szCs w:val="24"/>
          <w:lang w:val="id-ID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1559"/>
        <w:gridCol w:w="1276"/>
        <w:gridCol w:w="1843"/>
        <w:gridCol w:w="1701"/>
      </w:tblGrid>
      <w:tr w:rsidR="00CD3AE3" w:rsidRPr="002B100F" w14:paraId="4B02E5C7" w14:textId="77777777" w:rsidTr="00CD3AE3">
        <w:trPr>
          <w:trHeight w:val="947"/>
        </w:trPr>
        <w:tc>
          <w:tcPr>
            <w:tcW w:w="3119" w:type="dxa"/>
            <w:vAlign w:val="center"/>
          </w:tcPr>
          <w:p w14:paraId="3EE13703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Align w:val="center"/>
          </w:tcPr>
          <w:p w14:paraId="61084860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Align w:val="center"/>
          </w:tcPr>
          <w:p w14:paraId="15CD865C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843" w:type="dxa"/>
            <w:vAlign w:val="center"/>
          </w:tcPr>
          <w:p w14:paraId="08A83817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Harga Satuan</w:t>
            </w:r>
          </w:p>
          <w:p w14:paraId="387C7477" w14:textId="77777777" w:rsidR="00CD3AE3" w:rsidRPr="002B100F" w:rsidRDefault="00CD3AE3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Rp)</w:t>
            </w:r>
          </w:p>
        </w:tc>
        <w:tc>
          <w:tcPr>
            <w:tcW w:w="1701" w:type="dxa"/>
            <w:vAlign w:val="center"/>
          </w:tcPr>
          <w:p w14:paraId="198CD638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Biaya (Rp)</w:t>
            </w:r>
          </w:p>
        </w:tc>
      </w:tr>
      <w:tr w:rsidR="00CD3AE3" w:rsidRPr="002B100F" w14:paraId="505FE5BE" w14:textId="77777777" w:rsidTr="00CD3AE3">
        <w:tc>
          <w:tcPr>
            <w:tcW w:w="7797" w:type="dxa"/>
            <w:gridSpan w:val="4"/>
            <w:vAlign w:val="center"/>
          </w:tcPr>
          <w:p w14:paraId="022C6248" w14:textId="26D9ABC0" w:rsidR="00CD3AE3" w:rsidRPr="002B100F" w:rsidRDefault="00CD3AE3" w:rsidP="00900873">
            <w:pPr>
              <w:rPr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 xml:space="preserve">Biaya </w:t>
            </w:r>
            <w:r>
              <w:rPr>
                <w:b/>
                <w:szCs w:val="24"/>
                <w:lang w:val="id-ID"/>
              </w:rPr>
              <w:t>Publikasi</w:t>
            </w:r>
          </w:p>
        </w:tc>
        <w:tc>
          <w:tcPr>
            <w:tcW w:w="1701" w:type="dxa"/>
          </w:tcPr>
          <w:p w14:paraId="06ADB0AF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259EAD8E" w14:textId="77777777" w:rsidTr="00CD3AE3">
        <w:tc>
          <w:tcPr>
            <w:tcW w:w="3119" w:type="dxa"/>
            <w:vAlign w:val="center"/>
          </w:tcPr>
          <w:p w14:paraId="09FD7E65" w14:textId="3663524F" w:rsidR="00CD3AE3" w:rsidRPr="002B100F" w:rsidRDefault="00CD3AE3" w:rsidP="00900873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id-ID"/>
              </w:rPr>
              <w:t>editing</w:t>
            </w:r>
            <w:proofErr w:type="spellEnd"/>
          </w:p>
        </w:tc>
        <w:tc>
          <w:tcPr>
            <w:tcW w:w="1559" w:type="dxa"/>
          </w:tcPr>
          <w:p w14:paraId="5CE6B065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190A0C61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3189981E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1F2406E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0E15DAD9" w14:textId="77777777" w:rsidTr="00CD3AE3">
        <w:tc>
          <w:tcPr>
            <w:tcW w:w="3119" w:type="dxa"/>
            <w:vAlign w:val="center"/>
          </w:tcPr>
          <w:p w14:paraId="5374E226" w14:textId="6C52203F" w:rsidR="00CD3AE3" w:rsidRPr="002B100F" w:rsidRDefault="00CD3AE3" w:rsidP="00900873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id-ID"/>
              </w:rPr>
              <w:t>proofreading</w:t>
            </w:r>
            <w:proofErr w:type="spellEnd"/>
          </w:p>
        </w:tc>
        <w:tc>
          <w:tcPr>
            <w:tcW w:w="1559" w:type="dxa"/>
          </w:tcPr>
          <w:p w14:paraId="4614A32C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20C4A0E2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325CC609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4A392A3A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117A5E97" w14:textId="77777777" w:rsidTr="00CD3AE3">
        <w:tc>
          <w:tcPr>
            <w:tcW w:w="3119" w:type="dxa"/>
            <w:vAlign w:val="center"/>
          </w:tcPr>
          <w:p w14:paraId="77798042" w14:textId="5CA061F4" w:rsidR="00CD3AE3" w:rsidRPr="002B100F" w:rsidRDefault="00CD3AE3" w:rsidP="00900873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enerbitan</w:t>
            </w:r>
          </w:p>
        </w:tc>
        <w:tc>
          <w:tcPr>
            <w:tcW w:w="1559" w:type="dxa"/>
          </w:tcPr>
          <w:p w14:paraId="0B3A647B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5A2D89F0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011B26D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53DE47EE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536F3E09" w14:textId="77777777" w:rsidTr="00CD3AE3">
        <w:tc>
          <w:tcPr>
            <w:tcW w:w="3119" w:type="dxa"/>
            <w:vAlign w:val="center"/>
          </w:tcPr>
          <w:p w14:paraId="1E8B7444" w14:textId="5655EA2D" w:rsidR="00CD3AE3" w:rsidRPr="002B100F" w:rsidRDefault="00CD3AE3" w:rsidP="00900873">
            <w:pPr>
              <w:rPr>
                <w:rFonts w:eastAsia="SimSun"/>
                <w:szCs w:val="24"/>
              </w:rPr>
            </w:pPr>
          </w:p>
        </w:tc>
        <w:tc>
          <w:tcPr>
            <w:tcW w:w="1559" w:type="dxa"/>
          </w:tcPr>
          <w:p w14:paraId="66F80B06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54CBD978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B62A6D6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4BD7646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3BB70B66" w14:textId="77777777" w:rsidTr="00CD3AE3">
        <w:trPr>
          <w:cantSplit/>
        </w:trPr>
        <w:tc>
          <w:tcPr>
            <w:tcW w:w="7797" w:type="dxa"/>
            <w:gridSpan w:val="4"/>
          </w:tcPr>
          <w:p w14:paraId="6DABD19C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3D27D22E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</w:p>
        </w:tc>
      </w:tr>
      <w:tr w:rsidR="00CD3AE3" w:rsidRPr="002B100F" w14:paraId="255B0D5D" w14:textId="77777777" w:rsidTr="00CD3AE3">
        <w:trPr>
          <w:cantSplit/>
        </w:trPr>
        <w:tc>
          <w:tcPr>
            <w:tcW w:w="7797" w:type="dxa"/>
            <w:gridSpan w:val="4"/>
            <w:tcBorders>
              <w:top w:val="single" w:sz="4" w:space="0" w:color="000000"/>
            </w:tcBorders>
          </w:tcPr>
          <w:p w14:paraId="66FBFF61" w14:textId="77777777" w:rsidR="00CD3AE3" w:rsidRPr="002B100F" w:rsidRDefault="00CD3AE3" w:rsidP="00900873">
            <w:pPr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701" w:type="dxa"/>
          </w:tcPr>
          <w:p w14:paraId="2F6DE0EF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</w:p>
        </w:tc>
      </w:tr>
      <w:tr w:rsidR="00CD3AE3" w:rsidRPr="002B100F" w14:paraId="1FE6D496" w14:textId="77777777" w:rsidTr="00CD3AE3">
        <w:tc>
          <w:tcPr>
            <w:tcW w:w="3119" w:type="dxa"/>
            <w:vAlign w:val="center"/>
          </w:tcPr>
          <w:p w14:paraId="311C68C6" w14:textId="77777777" w:rsidR="00CD3AE3" w:rsidRPr="002B100F" w:rsidRDefault="00CD3AE3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</w:tcPr>
          <w:p w14:paraId="29EC526A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6A228838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49D0B2C5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1B9E3869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195EFCAB" w14:textId="77777777" w:rsidTr="00CD3AE3">
        <w:tc>
          <w:tcPr>
            <w:tcW w:w="3119" w:type="dxa"/>
            <w:vAlign w:val="center"/>
          </w:tcPr>
          <w:p w14:paraId="75763A0F" w14:textId="77777777" w:rsidR="00CD3AE3" w:rsidRPr="002B100F" w:rsidRDefault="00CD3AE3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</w:tcPr>
          <w:p w14:paraId="539E3ACC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78428CEE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C258B16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8CCF1A4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5F5BE9FE" w14:textId="77777777" w:rsidTr="00CD3AE3">
        <w:trPr>
          <w:cantSplit/>
        </w:trPr>
        <w:tc>
          <w:tcPr>
            <w:tcW w:w="7797" w:type="dxa"/>
            <w:gridSpan w:val="4"/>
          </w:tcPr>
          <w:p w14:paraId="6C0FE8A9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55CE1DD9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</w:p>
        </w:tc>
      </w:tr>
      <w:tr w:rsidR="00CD3AE3" w:rsidRPr="002B100F" w14:paraId="2D8CBA8F" w14:textId="77777777" w:rsidTr="00CD3AE3">
        <w:trPr>
          <w:cantSplit/>
          <w:trHeight w:val="562"/>
        </w:trPr>
        <w:tc>
          <w:tcPr>
            <w:tcW w:w="7797" w:type="dxa"/>
            <w:gridSpan w:val="4"/>
            <w:vAlign w:val="center"/>
          </w:tcPr>
          <w:p w14:paraId="642C9F25" w14:textId="77777777" w:rsidR="00CD3AE3" w:rsidRPr="002B100F" w:rsidRDefault="00CD3AE3" w:rsidP="0078516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Total </w:t>
            </w:r>
            <w:r w:rsidRPr="002B100F">
              <w:rPr>
                <w:b/>
                <w:szCs w:val="24"/>
                <w:lang w:val="id-ID"/>
              </w:rPr>
              <w:t>Anggaran</w:t>
            </w:r>
            <w:r w:rsidRPr="002B100F">
              <w:rPr>
                <w:b/>
                <w:szCs w:val="24"/>
              </w:rPr>
              <w:t xml:space="preserve"> (Rp)</w:t>
            </w:r>
          </w:p>
        </w:tc>
        <w:tc>
          <w:tcPr>
            <w:tcW w:w="1701" w:type="dxa"/>
          </w:tcPr>
          <w:p w14:paraId="68F8D83E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</w:tr>
    </w:tbl>
    <w:p w14:paraId="0ADDD958" w14:textId="77777777" w:rsidR="00491A45" w:rsidRPr="002B100F" w:rsidRDefault="00491A45" w:rsidP="005B5D53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CF7D49" w:rsidRPr="002B100F" w14:paraId="45B4F060" w14:textId="77777777" w:rsidTr="008240C7">
        <w:trPr>
          <w:trHeight w:val="347"/>
        </w:trPr>
        <w:tc>
          <w:tcPr>
            <w:tcW w:w="3094" w:type="dxa"/>
            <w:shd w:val="clear" w:color="auto" w:fill="auto"/>
          </w:tcPr>
          <w:p w14:paraId="10EE99D6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Men</w:t>
            </w:r>
            <w:proofErr w:type="spellStart"/>
            <w:r>
              <w:rPr>
                <w:szCs w:val="24"/>
                <w:lang w:val="id-ID"/>
              </w:rPr>
              <w:t>yetujui</w:t>
            </w:r>
            <w:proofErr w:type="spellEnd"/>
            <w:r w:rsidRPr="002B100F">
              <w:rPr>
                <w:szCs w:val="24"/>
              </w:rPr>
              <w:t>,</w:t>
            </w:r>
          </w:p>
        </w:tc>
        <w:tc>
          <w:tcPr>
            <w:tcW w:w="3092" w:type="dxa"/>
            <w:shd w:val="clear" w:color="auto" w:fill="auto"/>
          </w:tcPr>
          <w:p w14:paraId="2C90592C" w14:textId="77777777" w:rsidR="00CF7D49" w:rsidRPr="002B100F" w:rsidRDefault="00CF7D49" w:rsidP="008240C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38B9A9D4" w14:textId="77777777" w:rsidR="00CF7D49" w:rsidRPr="002B100F" w:rsidRDefault="00CF7D49" w:rsidP="008240C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CF7D49" w:rsidRPr="002B100F" w14:paraId="5BE27128" w14:textId="77777777" w:rsidTr="008240C7">
        <w:tc>
          <w:tcPr>
            <w:tcW w:w="3094" w:type="dxa"/>
            <w:shd w:val="clear" w:color="auto" w:fill="auto"/>
          </w:tcPr>
          <w:p w14:paraId="49765BDB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5CAEB740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35B8F229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color w:val="A6A6A6"/>
                <w:szCs w:val="24"/>
                <w:lang w:val="id-ID"/>
              </w:rPr>
              <w:t>Tanda tangan dan Cap</w:t>
            </w:r>
          </w:p>
          <w:p w14:paraId="132ED58E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06C36714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1156307A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328E735D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1DEC95B9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2" w:type="dxa"/>
            <w:shd w:val="clear" w:color="auto" w:fill="auto"/>
          </w:tcPr>
          <w:p w14:paraId="18389301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4D6C5B10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</w:rPr>
              <w:t>Pe</w:t>
            </w:r>
            <w:r w:rsidRPr="002B100F">
              <w:rPr>
                <w:b/>
                <w:szCs w:val="24"/>
                <w:lang w:val="id-ID"/>
              </w:rPr>
              <w:t>riset Utama</w:t>
            </w:r>
          </w:p>
          <w:p w14:paraId="50EE5C83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635FF66A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737D1EC4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2123260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F235961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7A28A32B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0408AD06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</w:tr>
    </w:tbl>
    <w:p w14:paraId="445C6B67" w14:textId="6246670A" w:rsidR="005B5D53" w:rsidRPr="002B100F" w:rsidRDefault="005B5D53" w:rsidP="00491A45">
      <w:pPr>
        <w:pStyle w:val="Heading2dnw"/>
        <w:numPr>
          <w:ilvl w:val="0"/>
          <w:numId w:val="0"/>
        </w:numPr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  <w:bookmarkStart w:id="12" w:name="_Toc31985977"/>
      <w:bookmarkStart w:id="13" w:name="_Toc69741805"/>
      <w:r w:rsidRPr="002B100F">
        <w:rPr>
          <w:sz w:val="24"/>
          <w:szCs w:val="24"/>
        </w:rPr>
        <w:lastRenderedPageBreak/>
        <w:t>Lampi</w:t>
      </w:r>
      <w:bookmarkStart w:id="14" w:name="Lampiran_6"/>
      <w:bookmarkEnd w:id="14"/>
      <w:r w:rsidRPr="002B100F">
        <w:rPr>
          <w:sz w:val="24"/>
          <w:szCs w:val="24"/>
        </w:rPr>
        <w:t xml:space="preserve">ran </w:t>
      </w:r>
      <w:r w:rsidR="00891E9F">
        <w:rPr>
          <w:sz w:val="24"/>
          <w:szCs w:val="24"/>
          <w:lang w:val="id-ID"/>
        </w:rPr>
        <w:t>5</w:t>
      </w:r>
      <w:r w:rsidRPr="002B100F">
        <w:rPr>
          <w:sz w:val="24"/>
          <w:szCs w:val="24"/>
        </w:rPr>
        <w:t xml:space="preserve">: Data </w:t>
      </w:r>
      <w:proofErr w:type="spellStart"/>
      <w:r w:rsidRPr="002B100F">
        <w:rPr>
          <w:sz w:val="24"/>
          <w:szCs w:val="24"/>
        </w:rPr>
        <w:t>Publikasi</w:t>
      </w:r>
      <w:proofErr w:type="spellEnd"/>
      <w:r w:rsidRPr="002B100F">
        <w:rPr>
          <w:sz w:val="24"/>
          <w:szCs w:val="24"/>
        </w:rPr>
        <w:t xml:space="preserve"> </w:t>
      </w:r>
      <w:r w:rsidR="00594DF0" w:rsidRPr="002B100F">
        <w:rPr>
          <w:sz w:val="24"/>
          <w:szCs w:val="24"/>
          <w:lang w:val="id-ID"/>
        </w:rPr>
        <w:t>Pe</w:t>
      </w:r>
      <w:bookmarkEnd w:id="12"/>
      <w:r w:rsidR="00613798">
        <w:rPr>
          <w:sz w:val="24"/>
          <w:szCs w:val="24"/>
          <w:lang w:val="id-ID"/>
        </w:rPr>
        <w:t>ngusul</w:t>
      </w:r>
      <w:bookmarkEnd w:id="13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D61F07">
      <w:pPr>
        <w:numPr>
          <w:ilvl w:val="5"/>
          <w:numId w:val="11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Fakultas/ Sekolah dan </w:t>
            </w:r>
            <w:proofErr w:type="spellStart"/>
            <w:r w:rsidRPr="002B100F">
              <w:rPr>
                <w:szCs w:val="24"/>
                <w:lang w:val="id-ID"/>
              </w:rPr>
              <w:t>Prodi</w:t>
            </w:r>
            <w:proofErr w:type="spellEnd"/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proofErr w:type="spellStart"/>
            <w:r w:rsidRPr="002B100F">
              <w:rPr>
                <w:szCs w:val="24"/>
                <w:lang w:val="id-ID"/>
              </w:rPr>
              <w:t>Nomot</w:t>
            </w:r>
            <w:proofErr w:type="spellEnd"/>
            <w:r w:rsidRPr="002B100F">
              <w:rPr>
                <w:szCs w:val="24"/>
                <w:lang w:val="id-ID"/>
              </w:rPr>
              <w:t xml:space="preserve">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 xml:space="preserve">:  ,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="0085073A" w:rsidRPr="002B100F">
              <w:rPr>
                <w:szCs w:val="24"/>
                <w:lang w:val="id-ID"/>
              </w:rPr>
              <w:t>sitasi</w:t>
            </w:r>
            <w:proofErr w:type="spellEnd"/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Orchid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  ,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 xml:space="preserve">l </w:t>
            </w:r>
            <w:proofErr w:type="spellStart"/>
            <w:r w:rsidRPr="002B100F">
              <w:rPr>
                <w:szCs w:val="24"/>
                <w:lang w:val="id-ID"/>
              </w:rPr>
              <w:t>sitasi</w:t>
            </w:r>
            <w:proofErr w:type="spellEnd"/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D61F07">
      <w:pPr>
        <w:pStyle w:val="ListParagraph"/>
        <w:numPr>
          <w:ilvl w:val="0"/>
          <w:numId w:val="12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0FA3A9BA" w:rsidR="0085073A" w:rsidRPr="002B100F" w:rsidRDefault="0085073A" w:rsidP="0085073A">
      <w:pPr>
        <w:tabs>
          <w:tab w:val="left" w:pos="8640"/>
        </w:tabs>
        <w:ind w:right="-43"/>
        <w:jc w:val="both"/>
        <w:rPr>
          <w:szCs w:val="24"/>
          <w:lang w:val="id-ID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D74FFC">
        <w:rPr>
          <w:szCs w:val="24"/>
          <w:lang w:val="id-ID"/>
        </w:rPr>
        <w:t>Hibah Riset UI 2021 (Pendanaan WCU)</w:t>
      </w:r>
      <w:r w:rsidRPr="002B100F">
        <w:rPr>
          <w:szCs w:val="24"/>
          <w:lang w:val="id-ID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63DFD730" w:rsidR="005B5D53" w:rsidRPr="002B100F" w:rsidRDefault="005B5D53" w:rsidP="005B5D53">
      <w:pPr>
        <w:ind w:left="5103" w:right="-43"/>
        <w:rPr>
          <w:szCs w:val="24"/>
          <w:lang w:val="id-ID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8C3121">
        <w:rPr>
          <w:szCs w:val="24"/>
          <w:lang w:val="id-ID"/>
        </w:rPr>
        <w:t>1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53D80955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r w:rsidRPr="002B100F">
        <w:rPr>
          <w:sz w:val="24"/>
          <w:szCs w:val="24"/>
        </w:rPr>
        <w:br w:type="page"/>
      </w:r>
      <w:bookmarkStart w:id="15" w:name="_Toc31985978"/>
      <w:bookmarkStart w:id="16" w:name="_Toc69741806"/>
      <w:r w:rsidRPr="002B100F">
        <w:rPr>
          <w:sz w:val="24"/>
          <w:szCs w:val="24"/>
        </w:rPr>
        <w:lastRenderedPageBreak/>
        <w:t xml:space="preserve">Lampiran </w:t>
      </w:r>
      <w:r w:rsidR="00891E9F">
        <w:rPr>
          <w:sz w:val="24"/>
          <w:szCs w:val="24"/>
          <w:lang w:val="id-ID"/>
        </w:rPr>
        <w:t>6</w:t>
      </w:r>
      <w:r w:rsidRPr="002B100F">
        <w:rPr>
          <w:sz w:val="24"/>
          <w:szCs w:val="24"/>
        </w:rPr>
        <w:t xml:space="preserve">: Surat </w:t>
      </w:r>
      <w:proofErr w:type="spellStart"/>
      <w:r w:rsidRPr="002B100F">
        <w:rPr>
          <w:sz w:val="24"/>
          <w:szCs w:val="24"/>
        </w:rPr>
        <w:t>Per</w:t>
      </w:r>
      <w:bookmarkStart w:id="17" w:name="Lampiran_7"/>
      <w:bookmarkEnd w:id="17"/>
      <w:r w:rsidRPr="002B100F">
        <w:rPr>
          <w:sz w:val="24"/>
          <w:szCs w:val="24"/>
        </w:rPr>
        <w:t>nyataan</w:t>
      </w:r>
      <w:bookmarkEnd w:id="15"/>
      <w:bookmarkEnd w:id="16"/>
      <w:proofErr w:type="spellEnd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di:………………………………………</w:t>
      </w:r>
    </w:p>
    <w:p w14:paraId="6DAC6652" w14:textId="725EE5D3" w:rsidR="0085073A" w:rsidRPr="002B100F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id-ID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1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77777777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.6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1FAF166A" w:rsidR="0085073A" w:rsidRPr="00AE51E6" w:rsidRDefault="00AE51E6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id-ID"/>
        </w:rPr>
        <w:t>Dekan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…..</w:t>
      </w:r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580D02B0" w14:textId="77777777" w:rsidR="00891E9F" w:rsidRDefault="00891E9F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062CF55B" w14:textId="4D745FCE" w:rsidR="00891E9F" w:rsidRDefault="00891E9F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8" w:name="_Toc69741807"/>
      <w:r w:rsidRPr="002B100F">
        <w:rPr>
          <w:sz w:val="24"/>
          <w:szCs w:val="24"/>
        </w:rPr>
        <w:lastRenderedPageBreak/>
        <w:t xml:space="preserve">Lampiran </w:t>
      </w:r>
      <w:r>
        <w:rPr>
          <w:sz w:val="24"/>
          <w:szCs w:val="24"/>
          <w:lang w:val="id-ID"/>
        </w:rPr>
        <w:t>7</w:t>
      </w:r>
      <w:r w:rsidRPr="002B100F">
        <w:rPr>
          <w:sz w:val="24"/>
          <w:szCs w:val="24"/>
        </w:rPr>
        <w:t xml:space="preserve">: </w:t>
      </w:r>
      <w:r>
        <w:rPr>
          <w:sz w:val="24"/>
          <w:szCs w:val="24"/>
          <w:lang w:val="id-ID"/>
        </w:rPr>
        <w:t>Draf Artikel</w:t>
      </w:r>
      <w:bookmarkEnd w:id="18"/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44F49917" w14:textId="2A690843" w:rsidR="00891E9F" w:rsidRP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9" w:name="_Toc69741808"/>
      <w:r>
        <w:rPr>
          <w:sz w:val="24"/>
          <w:szCs w:val="24"/>
          <w:lang w:val="id-ID"/>
        </w:rPr>
        <w:t>Lampiran 8: Surat Penugasan Dekan</w:t>
      </w:r>
      <w:bookmarkEnd w:id="19"/>
    </w:p>
    <w:p w14:paraId="072D5ED0" w14:textId="21B22C66" w:rsidR="00680911" w:rsidRPr="00F06C24" w:rsidRDefault="00680911" w:rsidP="00F06C24">
      <w:pPr>
        <w:spacing w:after="200" w:line="276" w:lineRule="auto"/>
        <w:rPr>
          <w:szCs w:val="24"/>
        </w:rPr>
      </w:pPr>
    </w:p>
    <w:sectPr w:rsidR="00680911" w:rsidRPr="00F06C24" w:rsidSect="006D5668">
      <w:footerReference w:type="even" r:id="rId9"/>
      <w:footerReference w:type="default" r:id="rId10"/>
      <w:pgSz w:w="11901" w:h="16840" w:code="9"/>
      <w:pgMar w:top="1134" w:right="1134" w:bottom="1134" w:left="1701" w:header="680" w:footer="68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F5C77" w14:textId="77777777" w:rsidR="00C9192F" w:rsidRDefault="00C9192F" w:rsidP="00577C12">
      <w:r>
        <w:separator/>
      </w:r>
    </w:p>
  </w:endnote>
  <w:endnote w:type="continuationSeparator" w:id="0">
    <w:p w14:paraId="4992A81B" w14:textId="77777777" w:rsidR="00C9192F" w:rsidRDefault="00C9192F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7777777" w:rsidR="008240C7" w:rsidRDefault="008240C7" w:rsidP="002E47D5">
    <w:pPr>
      <w:pStyle w:val="Footer"/>
      <w:ind w:right="360"/>
    </w:pPr>
    <w:r w:rsidRPr="003D44F7">
      <w:rPr>
        <w:rStyle w:val="PageNumber"/>
        <w:sz w:val="20"/>
      </w:rPr>
      <w:fldChar w:fldCharType="begin"/>
    </w:r>
    <w:r w:rsidRPr="003D44F7">
      <w:rPr>
        <w:rStyle w:val="PageNumber"/>
        <w:sz w:val="20"/>
      </w:rPr>
      <w:instrText xml:space="preserve"> PAGE </w:instrText>
    </w:r>
    <w:r w:rsidRPr="003D44F7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3D44F7"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      </w:t>
    </w:r>
    <w:r>
      <w:rPr>
        <w:i/>
        <w:sz w:val="20"/>
      </w:rPr>
      <w:t>Pandua</w:t>
    </w:r>
    <w:r w:rsidRPr="00481860">
      <w:rPr>
        <w:i/>
        <w:sz w:val="20"/>
      </w:rPr>
      <w:t xml:space="preserve">n </w:t>
    </w:r>
    <w:proofErr w:type="spellStart"/>
    <w:r w:rsidRPr="00481860">
      <w:rPr>
        <w:i/>
        <w:sz w:val="20"/>
      </w:rPr>
      <w:t>Hibah</w:t>
    </w:r>
    <w:proofErr w:type="spellEnd"/>
    <w:r w:rsidRPr="00481860">
      <w:rPr>
        <w:i/>
        <w:sz w:val="20"/>
      </w:rPr>
      <w:t xml:space="preserve"> </w:t>
    </w:r>
    <w:proofErr w:type="spellStart"/>
    <w:r w:rsidRPr="00481860">
      <w:rPr>
        <w:i/>
        <w:sz w:val="20"/>
      </w:rPr>
      <w:t>Penelitian</w:t>
    </w:r>
    <w:proofErr w:type="spellEnd"/>
    <w:r w:rsidRPr="00481860">
      <w:rPr>
        <w:i/>
        <w:sz w:val="20"/>
      </w:rPr>
      <w:t xml:space="preserve"> </w:t>
    </w:r>
    <w:r>
      <w:rPr>
        <w:i/>
        <w:sz w:val="20"/>
      </w:rPr>
      <w:t xml:space="preserve">UI </w:t>
    </w:r>
    <w:r w:rsidRPr="00481860">
      <w:rPr>
        <w:i/>
        <w:sz w:val="20"/>
      </w:rPr>
      <w:t xml:space="preserve">– </w:t>
    </w:r>
    <w:proofErr w:type="spellStart"/>
    <w:r w:rsidRPr="00481860">
      <w:rPr>
        <w:i/>
        <w:sz w:val="20"/>
      </w:rPr>
      <w:t>Kategori</w:t>
    </w:r>
    <w:proofErr w:type="spellEnd"/>
    <w:r w:rsidRPr="00481860">
      <w:rPr>
        <w:i/>
        <w:sz w:val="20"/>
      </w:rPr>
      <w:t xml:space="preserve"> </w:t>
    </w:r>
    <w:proofErr w:type="spellStart"/>
    <w:r>
      <w:rPr>
        <w:i/>
        <w:sz w:val="20"/>
      </w:rPr>
      <w:t>Kompetitif</w:t>
    </w:r>
    <w:proofErr w:type="spellEnd"/>
    <w:r>
      <w:rPr>
        <w:i/>
        <w:sz w:val="20"/>
      </w:rPr>
      <w:t xml:space="preserve"> </w:t>
    </w:r>
    <w:r>
      <w:rPr>
        <w:i/>
        <w:sz w:val="20"/>
      </w:rPr>
      <w:softHyphen/>
      <w:t>– Skema PITTA 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669A582F" w:rsidR="008240C7" w:rsidRPr="00577C12" w:rsidRDefault="008240C7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Arial Narrow" w:hAnsi="Arial Narrow"/>
        <w:i/>
        <w:sz w:val="18"/>
      </w:rPr>
    </w:pPr>
    <w:r w:rsidRPr="00D52324">
      <w:rPr>
        <w:rFonts w:ascii="Arial Narrow" w:hAnsi="Arial Narrow"/>
        <w:sz w:val="18"/>
        <w:lang w:val="id-ID"/>
      </w:rPr>
      <w:t>Hibah Riset UI</w:t>
    </w:r>
    <w:r w:rsidRPr="00577C12">
      <w:rPr>
        <w:rFonts w:ascii="Arial Narrow" w:hAnsi="Arial Narrow"/>
        <w:i/>
        <w:sz w:val="18"/>
        <w:lang w:val="id-ID"/>
      </w:rPr>
      <w:t xml:space="preserve"> </w:t>
    </w:r>
    <w:r w:rsidRPr="00D52324">
      <w:rPr>
        <w:rFonts w:ascii="Arial Narrow" w:hAnsi="Arial Narrow"/>
        <w:sz w:val="18"/>
        <w:lang w:val="id-ID"/>
      </w:rPr>
      <w:t>202</w:t>
    </w:r>
    <w:r>
      <w:rPr>
        <w:rFonts w:ascii="Arial Narrow" w:hAnsi="Arial Narrow"/>
        <w:sz w:val="18"/>
        <w:lang w:val="id-ID"/>
      </w:rPr>
      <w:t>1 (Pendanaan WCU)</w:t>
    </w:r>
    <w:r w:rsidRPr="00577C12">
      <w:rPr>
        <w:rFonts w:ascii="Arial Narrow" w:hAnsi="Arial Narrow"/>
        <w:i/>
        <w:sz w:val="18"/>
      </w:rPr>
      <w:t xml:space="preserve"> </w:t>
    </w:r>
    <w:r>
      <w:rPr>
        <w:rFonts w:ascii="Arial Narrow" w:hAnsi="Arial Narrow"/>
        <w:sz w:val="20"/>
        <w:lang w:val="id-ID"/>
      </w:rPr>
      <w:t>|</w:t>
    </w:r>
    <w:r w:rsidRPr="00577C12">
      <w:rPr>
        <w:rFonts w:ascii="Arial Narrow" w:hAnsi="Arial Narrow"/>
        <w:i/>
        <w:sz w:val="18"/>
      </w:rPr>
      <w:t xml:space="preserve"> </w:t>
    </w:r>
    <w:r w:rsidRPr="00577C12">
      <w:rPr>
        <w:rStyle w:val="PageNumber"/>
        <w:rFonts w:ascii="Arial Narrow" w:hAnsi="Arial Narrow"/>
        <w:sz w:val="18"/>
      </w:rPr>
      <w:fldChar w:fldCharType="begin"/>
    </w:r>
    <w:r w:rsidRPr="00577C12">
      <w:rPr>
        <w:rStyle w:val="PageNumber"/>
        <w:rFonts w:ascii="Arial Narrow" w:hAnsi="Arial Narrow"/>
        <w:sz w:val="18"/>
      </w:rPr>
      <w:instrText xml:space="preserve"> PAGE </w:instrText>
    </w:r>
    <w:r w:rsidRPr="00577C12"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noProof/>
        <w:sz w:val="18"/>
      </w:rPr>
      <w:t>16</w:t>
    </w:r>
    <w:r w:rsidRPr="00577C12">
      <w:rPr>
        <w:rStyle w:val="PageNumber"/>
        <w:rFonts w:ascii="Arial Narrow" w:hAnsi="Arial Narrow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332FE" w14:textId="77777777" w:rsidR="00C9192F" w:rsidRDefault="00C9192F" w:rsidP="00577C12">
      <w:r>
        <w:separator/>
      </w:r>
    </w:p>
  </w:footnote>
  <w:footnote w:type="continuationSeparator" w:id="0">
    <w:p w14:paraId="74BAF70E" w14:textId="77777777" w:rsidR="00C9192F" w:rsidRDefault="00C9192F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26B9"/>
    <w:multiLevelType w:val="hybridMultilevel"/>
    <w:tmpl w:val="8572E9E6"/>
    <w:lvl w:ilvl="0" w:tplc="A3AEB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A8A0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842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ECD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44C4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76A9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D6F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BE4B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B8E6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A010DC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F2046C"/>
    <w:multiLevelType w:val="hybridMultilevel"/>
    <w:tmpl w:val="AA24D46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A1406"/>
    <w:multiLevelType w:val="hybridMultilevel"/>
    <w:tmpl w:val="ADFADC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8B570C"/>
    <w:multiLevelType w:val="hybridMultilevel"/>
    <w:tmpl w:val="CA9C4D18"/>
    <w:lvl w:ilvl="0" w:tplc="1E76D446">
      <w:start w:val="1"/>
      <w:numFmt w:val="decimal"/>
      <w:lvlText w:val="%1)"/>
      <w:lvlJc w:val="left"/>
      <w:pPr>
        <w:ind w:left="2160" w:hanging="360"/>
      </w:pPr>
      <w:rPr>
        <w:snapToGrid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58C6A91"/>
    <w:multiLevelType w:val="hybridMultilevel"/>
    <w:tmpl w:val="0B4A9048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6174B1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066F04C0"/>
    <w:multiLevelType w:val="hybridMultilevel"/>
    <w:tmpl w:val="6B143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7052D"/>
    <w:multiLevelType w:val="hybridMultilevel"/>
    <w:tmpl w:val="9A36AE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B00FD5"/>
    <w:multiLevelType w:val="hybridMultilevel"/>
    <w:tmpl w:val="08FAC5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255DD"/>
    <w:multiLevelType w:val="hybridMultilevel"/>
    <w:tmpl w:val="52A4BA90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253BF8"/>
    <w:multiLevelType w:val="hybridMultilevel"/>
    <w:tmpl w:val="92AAE6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27D"/>
    <w:multiLevelType w:val="hybridMultilevel"/>
    <w:tmpl w:val="3496A926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4760FF"/>
    <w:multiLevelType w:val="hybridMultilevel"/>
    <w:tmpl w:val="6B143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F76E6"/>
    <w:multiLevelType w:val="hybridMultilevel"/>
    <w:tmpl w:val="30D6E3B6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65471"/>
    <w:multiLevelType w:val="hybridMultilevel"/>
    <w:tmpl w:val="ADFADC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F242FC"/>
    <w:multiLevelType w:val="hybridMultilevel"/>
    <w:tmpl w:val="410E45BE"/>
    <w:lvl w:ilvl="0" w:tplc="E98C2A18">
      <w:start w:val="1"/>
      <w:numFmt w:val="decimal"/>
      <w:lvlText w:val="%1."/>
      <w:lvlJc w:val="left"/>
      <w:pPr>
        <w:ind w:left="360" w:hanging="360"/>
      </w:pPr>
      <w:rPr>
        <w:rFonts w:ascii="Arial Narrow" w:hAnsi="Arial Narrow" w:cs="Calibri" w:hint="default"/>
        <w:b w:val="0"/>
        <w:i w:val="0"/>
        <w:snapToGrid/>
        <w:spacing w:val="8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C42C6B"/>
    <w:multiLevelType w:val="hybridMultilevel"/>
    <w:tmpl w:val="72DAA7B2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D520E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B756431"/>
    <w:multiLevelType w:val="hybridMultilevel"/>
    <w:tmpl w:val="D3B2D5E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2CC37DBC"/>
    <w:multiLevelType w:val="hybridMultilevel"/>
    <w:tmpl w:val="EF38D6F8"/>
    <w:lvl w:ilvl="0" w:tplc="A6DAA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F2C8BC">
      <w:start w:val="307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342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1817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FCCE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4267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FA3C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0899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3E0E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EE23E7B"/>
    <w:multiLevelType w:val="hybridMultilevel"/>
    <w:tmpl w:val="76FE94A0"/>
    <w:lvl w:ilvl="0" w:tplc="04210019">
      <w:start w:val="1"/>
      <w:numFmt w:val="lowerLetter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F323E3A"/>
    <w:multiLevelType w:val="hybridMultilevel"/>
    <w:tmpl w:val="0C162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A65A6"/>
    <w:multiLevelType w:val="hybridMultilevel"/>
    <w:tmpl w:val="A2E0052C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455433"/>
    <w:multiLevelType w:val="hybridMultilevel"/>
    <w:tmpl w:val="4634C446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532D26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8217FAC"/>
    <w:multiLevelType w:val="hybridMultilevel"/>
    <w:tmpl w:val="1F40368E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8666D61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B72739"/>
    <w:multiLevelType w:val="hybridMultilevel"/>
    <w:tmpl w:val="BE2C125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816704"/>
    <w:multiLevelType w:val="hybridMultilevel"/>
    <w:tmpl w:val="A41C58C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571F7C"/>
    <w:multiLevelType w:val="hybridMultilevel"/>
    <w:tmpl w:val="2382AE4C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1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2E6D8D"/>
    <w:multiLevelType w:val="hybridMultilevel"/>
    <w:tmpl w:val="00A87F1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D82415"/>
    <w:multiLevelType w:val="hybridMultilevel"/>
    <w:tmpl w:val="F78685C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867163"/>
    <w:multiLevelType w:val="hybridMultilevel"/>
    <w:tmpl w:val="5A34006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500A63"/>
    <w:multiLevelType w:val="hybridMultilevel"/>
    <w:tmpl w:val="5AD2AF58"/>
    <w:lvl w:ilvl="0" w:tplc="58A29F7C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napToGrid/>
        <w:spacing w:val="8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7F6C6A"/>
    <w:multiLevelType w:val="hybridMultilevel"/>
    <w:tmpl w:val="F51CF9E0"/>
    <w:lvl w:ilvl="0" w:tplc="0421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napToGrid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57AF2681"/>
    <w:multiLevelType w:val="hybridMultilevel"/>
    <w:tmpl w:val="FE28D48E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EA462328">
      <w:start w:val="1"/>
      <w:numFmt w:val="lowerLetter"/>
      <w:lvlText w:val="%2."/>
      <w:lvlJc w:val="left"/>
      <w:pPr>
        <w:ind w:left="2160" w:hanging="360"/>
      </w:pPr>
      <w:rPr>
        <w:b w:val="0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91D01B7"/>
    <w:multiLevelType w:val="hybridMultilevel"/>
    <w:tmpl w:val="20780BEE"/>
    <w:lvl w:ilvl="0" w:tplc="8A4AC30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53C2722">
      <w:start w:val="1"/>
      <w:numFmt w:val="decimal"/>
      <w:lvlText w:val="%4."/>
      <w:lvlJc w:val="left"/>
      <w:pPr>
        <w:ind w:left="540" w:hanging="360"/>
      </w:pPr>
      <w:rPr>
        <w:rFonts w:ascii="Arial Narrow" w:hAnsi="Arial Narrow" w:cs="Calibri" w:hint="default"/>
        <w:b w:val="0"/>
        <w:i w:val="0"/>
        <w:snapToGrid/>
        <w:spacing w:val="8"/>
        <w:sz w:val="24"/>
        <w:szCs w:val="24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A1805A3"/>
    <w:multiLevelType w:val="hybridMultilevel"/>
    <w:tmpl w:val="F738AD80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CD43CE"/>
    <w:multiLevelType w:val="hybridMultilevel"/>
    <w:tmpl w:val="B5728208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F422D82"/>
    <w:multiLevelType w:val="hybridMultilevel"/>
    <w:tmpl w:val="173011F0"/>
    <w:lvl w:ilvl="0" w:tplc="79567B9C">
      <w:start w:val="1"/>
      <w:numFmt w:val="lowerLetter"/>
      <w:lvlText w:val="%1."/>
      <w:lvlJc w:val="left"/>
      <w:pPr>
        <w:ind w:left="1440" w:hanging="360"/>
      </w:pPr>
      <w:rPr>
        <w:b w:val="0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DA0550"/>
    <w:multiLevelType w:val="hybridMultilevel"/>
    <w:tmpl w:val="15CC7C40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3D5BA2"/>
    <w:multiLevelType w:val="hybridMultilevel"/>
    <w:tmpl w:val="18D4D6C8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D5F07"/>
    <w:multiLevelType w:val="hybridMultilevel"/>
    <w:tmpl w:val="C4D49BE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79567B9C">
      <w:start w:val="1"/>
      <w:numFmt w:val="lowerLetter"/>
      <w:lvlText w:val="%2."/>
      <w:lvlJc w:val="left"/>
      <w:pPr>
        <w:ind w:left="1440" w:hanging="360"/>
      </w:pPr>
      <w:rPr>
        <w:b w:val="0"/>
        <w:sz w:val="20"/>
        <w:szCs w:val="2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16562A"/>
    <w:multiLevelType w:val="hybridMultilevel"/>
    <w:tmpl w:val="2ACC5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70" w:hanging="180"/>
      </w:pPr>
    </w:lvl>
    <w:lvl w:ilvl="3" w:tplc="8D1CD746">
      <w:start w:val="1"/>
      <w:numFmt w:val="decimal"/>
      <w:lvlText w:val="%4)"/>
      <w:lvlJc w:val="left"/>
      <w:pPr>
        <w:ind w:left="1070" w:hanging="360"/>
      </w:pPr>
      <w:rPr>
        <w:rFonts w:hint="default"/>
      </w:rPr>
    </w:lvl>
    <w:lvl w:ilvl="4" w:tplc="0409000F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11166A7"/>
    <w:multiLevelType w:val="hybridMultilevel"/>
    <w:tmpl w:val="1B224B4C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CC79ED"/>
    <w:multiLevelType w:val="hybridMultilevel"/>
    <w:tmpl w:val="4036B282"/>
    <w:lvl w:ilvl="0" w:tplc="0421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D1982CB6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794379"/>
    <w:multiLevelType w:val="hybridMultilevel"/>
    <w:tmpl w:val="61E051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AAE2FF6"/>
    <w:multiLevelType w:val="hybridMultilevel"/>
    <w:tmpl w:val="610C745C"/>
    <w:lvl w:ilvl="0" w:tplc="04090019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5" w15:restartNumberingAfterBreak="0">
    <w:nsid w:val="7CA81D9D"/>
    <w:multiLevelType w:val="hybridMultilevel"/>
    <w:tmpl w:val="200E2B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CBB61E3"/>
    <w:multiLevelType w:val="hybridMultilevel"/>
    <w:tmpl w:val="62A6D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napToGrid/>
        <w:spacing w:val="8"/>
        <w:sz w:val="20"/>
        <w:szCs w:val="20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D0B524E"/>
    <w:multiLevelType w:val="hybridMultilevel"/>
    <w:tmpl w:val="994A1D00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613A73"/>
    <w:multiLevelType w:val="hybridMultilevel"/>
    <w:tmpl w:val="0456CFC4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1"/>
  </w:num>
  <w:num w:numId="2">
    <w:abstractNumId w:val="19"/>
  </w:num>
  <w:num w:numId="3">
    <w:abstractNumId w:val="10"/>
  </w:num>
  <w:num w:numId="4">
    <w:abstractNumId w:val="16"/>
  </w:num>
  <w:num w:numId="5">
    <w:abstractNumId w:val="47"/>
  </w:num>
  <w:num w:numId="6">
    <w:abstractNumId w:val="4"/>
  </w:num>
  <w:num w:numId="7">
    <w:abstractNumId w:val="39"/>
  </w:num>
  <w:num w:numId="8">
    <w:abstractNumId w:val="53"/>
  </w:num>
  <w:num w:numId="9">
    <w:abstractNumId w:val="33"/>
  </w:num>
  <w:num w:numId="10">
    <w:abstractNumId w:val="3"/>
  </w:num>
  <w:num w:numId="11">
    <w:abstractNumId w:val="50"/>
  </w:num>
  <w:num w:numId="12">
    <w:abstractNumId w:val="32"/>
  </w:num>
  <w:num w:numId="13">
    <w:abstractNumId w:val="15"/>
  </w:num>
  <w:num w:numId="14">
    <w:abstractNumId w:val="52"/>
  </w:num>
  <w:num w:numId="15">
    <w:abstractNumId w:val="26"/>
  </w:num>
  <w:num w:numId="16">
    <w:abstractNumId w:val="49"/>
  </w:num>
  <w:num w:numId="17">
    <w:abstractNumId w:val="55"/>
  </w:num>
  <w:num w:numId="18">
    <w:abstractNumId w:val="13"/>
  </w:num>
  <w:num w:numId="19">
    <w:abstractNumId w:val="34"/>
  </w:num>
  <w:num w:numId="20">
    <w:abstractNumId w:val="29"/>
  </w:num>
  <w:num w:numId="21">
    <w:abstractNumId w:val="46"/>
  </w:num>
  <w:num w:numId="22">
    <w:abstractNumId w:val="30"/>
  </w:num>
  <w:num w:numId="23">
    <w:abstractNumId w:val="57"/>
  </w:num>
  <w:num w:numId="24">
    <w:abstractNumId w:val="22"/>
  </w:num>
  <w:num w:numId="25">
    <w:abstractNumId w:val="28"/>
  </w:num>
  <w:num w:numId="26">
    <w:abstractNumId w:val="8"/>
  </w:num>
  <w:num w:numId="27">
    <w:abstractNumId w:val="58"/>
  </w:num>
  <w:num w:numId="28">
    <w:abstractNumId w:val="5"/>
  </w:num>
  <w:num w:numId="29">
    <w:abstractNumId w:val="23"/>
  </w:num>
  <w:num w:numId="30">
    <w:abstractNumId w:val="17"/>
  </w:num>
  <w:num w:numId="31">
    <w:abstractNumId w:val="12"/>
  </w:num>
  <w:num w:numId="32">
    <w:abstractNumId w:val="48"/>
  </w:num>
  <w:num w:numId="33">
    <w:abstractNumId w:val="40"/>
  </w:num>
  <w:num w:numId="34">
    <w:abstractNumId w:val="11"/>
  </w:num>
  <w:num w:numId="35">
    <w:abstractNumId w:val="1"/>
  </w:num>
  <w:num w:numId="36">
    <w:abstractNumId w:val="27"/>
  </w:num>
  <w:num w:numId="37">
    <w:abstractNumId w:val="25"/>
  </w:num>
  <w:num w:numId="38">
    <w:abstractNumId w:val="18"/>
  </w:num>
  <w:num w:numId="39">
    <w:abstractNumId w:val="9"/>
  </w:num>
  <w:num w:numId="40">
    <w:abstractNumId w:val="7"/>
  </w:num>
  <w:num w:numId="41">
    <w:abstractNumId w:val="24"/>
  </w:num>
  <w:num w:numId="42">
    <w:abstractNumId w:val="43"/>
  </w:num>
  <w:num w:numId="43">
    <w:abstractNumId w:val="2"/>
  </w:num>
  <w:num w:numId="44">
    <w:abstractNumId w:val="36"/>
  </w:num>
  <w:num w:numId="45">
    <w:abstractNumId w:val="37"/>
  </w:num>
  <w:num w:numId="46">
    <w:abstractNumId w:val="35"/>
  </w:num>
  <w:num w:numId="47">
    <w:abstractNumId w:val="21"/>
  </w:num>
  <w:num w:numId="48">
    <w:abstractNumId w:val="56"/>
  </w:num>
  <w:num w:numId="49">
    <w:abstractNumId w:val="45"/>
  </w:num>
  <w:num w:numId="50">
    <w:abstractNumId w:val="42"/>
  </w:num>
  <w:num w:numId="51">
    <w:abstractNumId w:val="44"/>
  </w:num>
  <w:num w:numId="52">
    <w:abstractNumId w:val="41"/>
  </w:num>
  <w:num w:numId="53">
    <w:abstractNumId w:val="14"/>
  </w:num>
  <w:num w:numId="54">
    <w:abstractNumId w:val="20"/>
  </w:num>
  <w:num w:numId="55">
    <w:abstractNumId w:val="54"/>
  </w:num>
  <w:num w:numId="56">
    <w:abstractNumId w:val="31"/>
  </w:num>
  <w:num w:numId="57">
    <w:abstractNumId w:val="38"/>
  </w:num>
  <w:num w:numId="58">
    <w:abstractNumId w:val="6"/>
  </w:num>
  <w:num w:numId="59">
    <w:abstractNumId w:val="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LA0Nja2sLQ0NbVU0lEKTi0uzszPAykwNKsFAN+bsrUtAAAA"/>
  </w:docVars>
  <w:rsids>
    <w:rsidRoot w:val="00577C12"/>
    <w:rsid w:val="00001F1A"/>
    <w:rsid w:val="000108B1"/>
    <w:rsid w:val="00024BDF"/>
    <w:rsid w:val="0004219C"/>
    <w:rsid w:val="00042320"/>
    <w:rsid w:val="000456FC"/>
    <w:rsid w:val="0005326A"/>
    <w:rsid w:val="0005440A"/>
    <w:rsid w:val="00065236"/>
    <w:rsid w:val="00065798"/>
    <w:rsid w:val="00065E52"/>
    <w:rsid w:val="00066320"/>
    <w:rsid w:val="00067680"/>
    <w:rsid w:val="00067B96"/>
    <w:rsid w:val="00067E8F"/>
    <w:rsid w:val="00072EC7"/>
    <w:rsid w:val="000844D7"/>
    <w:rsid w:val="00093D5B"/>
    <w:rsid w:val="000947FD"/>
    <w:rsid w:val="00096914"/>
    <w:rsid w:val="000B0A16"/>
    <w:rsid w:val="000B0CEA"/>
    <w:rsid w:val="000B1115"/>
    <w:rsid w:val="000C19F3"/>
    <w:rsid w:val="000C4D49"/>
    <w:rsid w:val="000C65B7"/>
    <w:rsid w:val="000D4624"/>
    <w:rsid w:val="000D4765"/>
    <w:rsid w:val="000E148D"/>
    <w:rsid w:val="000E4699"/>
    <w:rsid w:val="000E5A0F"/>
    <w:rsid w:val="000F61F9"/>
    <w:rsid w:val="00104F0E"/>
    <w:rsid w:val="001062F1"/>
    <w:rsid w:val="00112AD0"/>
    <w:rsid w:val="00113AE3"/>
    <w:rsid w:val="00114EB9"/>
    <w:rsid w:val="00132B1A"/>
    <w:rsid w:val="0013357A"/>
    <w:rsid w:val="0013760F"/>
    <w:rsid w:val="00140551"/>
    <w:rsid w:val="00141410"/>
    <w:rsid w:val="0014270D"/>
    <w:rsid w:val="001505AA"/>
    <w:rsid w:val="00151044"/>
    <w:rsid w:val="00156D7E"/>
    <w:rsid w:val="001570E5"/>
    <w:rsid w:val="00162F00"/>
    <w:rsid w:val="001657D7"/>
    <w:rsid w:val="00166372"/>
    <w:rsid w:val="00172536"/>
    <w:rsid w:val="00173E1C"/>
    <w:rsid w:val="00177D7D"/>
    <w:rsid w:val="001814AD"/>
    <w:rsid w:val="00181D71"/>
    <w:rsid w:val="00183568"/>
    <w:rsid w:val="00194CEF"/>
    <w:rsid w:val="001A1F41"/>
    <w:rsid w:val="001A41DA"/>
    <w:rsid w:val="001A7CE2"/>
    <w:rsid w:val="001A7D6A"/>
    <w:rsid w:val="001B40DF"/>
    <w:rsid w:val="001C1F78"/>
    <w:rsid w:val="001C52DF"/>
    <w:rsid w:val="001D7CA7"/>
    <w:rsid w:val="001F1FC6"/>
    <w:rsid w:val="001F219B"/>
    <w:rsid w:val="001F4382"/>
    <w:rsid w:val="001F45C7"/>
    <w:rsid w:val="002031BA"/>
    <w:rsid w:val="0020439D"/>
    <w:rsid w:val="00205641"/>
    <w:rsid w:val="00207267"/>
    <w:rsid w:val="00207C12"/>
    <w:rsid w:val="00210086"/>
    <w:rsid w:val="00211518"/>
    <w:rsid w:val="00212D33"/>
    <w:rsid w:val="002141AA"/>
    <w:rsid w:val="002145E0"/>
    <w:rsid w:val="00215CB3"/>
    <w:rsid w:val="00221470"/>
    <w:rsid w:val="00221CFE"/>
    <w:rsid w:val="00223C39"/>
    <w:rsid w:val="00243C92"/>
    <w:rsid w:val="00244100"/>
    <w:rsid w:val="00267829"/>
    <w:rsid w:val="00272403"/>
    <w:rsid w:val="00274808"/>
    <w:rsid w:val="0027747B"/>
    <w:rsid w:val="00284C58"/>
    <w:rsid w:val="00285894"/>
    <w:rsid w:val="002A04E2"/>
    <w:rsid w:val="002B100F"/>
    <w:rsid w:val="002C1112"/>
    <w:rsid w:val="002C5C40"/>
    <w:rsid w:val="002D2759"/>
    <w:rsid w:val="002D3EB5"/>
    <w:rsid w:val="002D48A3"/>
    <w:rsid w:val="002D64FF"/>
    <w:rsid w:val="002E47D5"/>
    <w:rsid w:val="002E53F0"/>
    <w:rsid w:val="002E6468"/>
    <w:rsid w:val="002F2AD8"/>
    <w:rsid w:val="002F3C66"/>
    <w:rsid w:val="00301C07"/>
    <w:rsid w:val="00312650"/>
    <w:rsid w:val="003150CF"/>
    <w:rsid w:val="0032150F"/>
    <w:rsid w:val="00323B8C"/>
    <w:rsid w:val="00323DD0"/>
    <w:rsid w:val="003323A4"/>
    <w:rsid w:val="00333BA1"/>
    <w:rsid w:val="00337A59"/>
    <w:rsid w:val="00343E87"/>
    <w:rsid w:val="00344D56"/>
    <w:rsid w:val="00350B61"/>
    <w:rsid w:val="0035182D"/>
    <w:rsid w:val="00352631"/>
    <w:rsid w:val="00353C1B"/>
    <w:rsid w:val="0035443E"/>
    <w:rsid w:val="00354C67"/>
    <w:rsid w:val="00356497"/>
    <w:rsid w:val="00377261"/>
    <w:rsid w:val="003804D5"/>
    <w:rsid w:val="003827AD"/>
    <w:rsid w:val="0038701A"/>
    <w:rsid w:val="00387925"/>
    <w:rsid w:val="00387934"/>
    <w:rsid w:val="003958B3"/>
    <w:rsid w:val="00395F2A"/>
    <w:rsid w:val="003966B1"/>
    <w:rsid w:val="00396E43"/>
    <w:rsid w:val="00397C9B"/>
    <w:rsid w:val="003A0E30"/>
    <w:rsid w:val="003A0EF9"/>
    <w:rsid w:val="003A5124"/>
    <w:rsid w:val="003D50A5"/>
    <w:rsid w:val="003E0123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11529"/>
    <w:rsid w:val="00413AEA"/>
    <w:rsid w:val="004223CA"/>
    <w:rsid w:val="0043597C"/>
    <w:rsid w:val="004421FD"/>
    <w:rsid w:val="00453AAD"/>
    <w:rsid w:val="00453B32"/>
    <w:rsid w:val="004616B0"/>
    <w:rsid w:val="00470192"/>
    <w:rsid w:val="00475B68"/>
    <w:rsid w:val="004763EB"/>
    <w:rsid w:val="00483AA9"/>
    <w:rsid w:val="004872BC"/>
    <w:rsid w:val="00491A45"/>
    <w:rsid w:val="00495268"/>
    <w:rsid w:val="00497498"/>
    <w:rsid w:val="004A11F4"/>
    <w:rsid w:val="004A38A9"/>
    <w:rsid w:val="004A6771"/>
    <w:rsid w:val="004B016A"/>
    <w:rsid w:val="004C3607"/>
    <w:rsid w:val="004C648C"/>
    <w:rsid w:val="004C6A5C"/>
    <w:rsid w:val="004D3B5A"/>
    <w:rsid w:val="004D4AF4"/>
    <w:rsid w:val="004D6619"/>
    <w:rsid w:val="004E0A46"/>
    <w:rsid w:val="004E1BCB"/>
    <w:rsid w:val="004E5264"/>
    <w:rsid w:val="004F754B"/>
    <w:rsid w:val="005002B8"/>
    <w:rsid w:val="00501A15"/>
    <w:rsid w:val="00506E81"/>
    <w:rsid w:val="00511172"/>
    <w:rsid w:val="00513C83"/>
    <w:rsid w:val="005148DE"/>
    <w:rsid w:val="0052248F"/>
    <w:rsid w:val="00527686"/>
    <w:rsid w:val="00531955"/>
    <w:rsid w:val="005451C5"/>
    <w:rsid w:val="00547B90"/>
    <w:rsid w:val="005609A1"/>
    <w:rsid w:val="00563682"/>
    <w:rsid w:val="00570C0C"/>
    <w:rsid w:val="00571509"/>
    <w:rsid w:val="00577C12"/>
    <w:rsid w:val="00577D0E"/>
    <w:rsid w:val="00593FB5"/>
    <w:rsid w:val="00594DF0"/>
    <w:rsid w:val="005A3E4F"/>
    <w:rsid w:val="005B5D53"/>
    <w:rsid w:val="005C53C0"/>
    <w:rsid w:val="005C60ED"/>
    <w:rsid w:val="005D0EFB"/>
    <w:rsid w:val="005D4050"/>
    <w:rsid w:val="005D5F4A"/>
    <w:rsid w:val="005E09F7"/>
    <w:rsid w:val="005F1419"/>
    <w:rsid w:val="005F2B70"/>
    <w:rsid w:val="005F3543"/>
    <w:rsid w:val="00603212"/>
    <w:rsid w:val="006105F4"/>
    <w:rsid w:val="006126E9"/>
    <w:rsid w:val="00613798"/>
    <w:rsid w:val="00622BD5"/>
    <w:rsid w:val="00622BE6"/>
    <w:rsid w:val="006230D3"/>
    <w:rsid w:val="00625AAD"/>
    <w:rsid w:val="00627F22"/>
    <w:rsid w:val="00632340"/>
    <w:rsid w:val="00642112"/>
    <w:rsid w:val="00643F4E"/>
    <w:rsid w:val="006460AE"/>
    <w:rsid w:val="006469DB"/>
    <w:rsid w:val="00646AB1"/>
    <w:rsid w:val="006520E8"/>
    <w:rsid w:val="00666451"/>
    <w:rsid w:val="006766BC"/>
    <w:rsid w:val="00680911"/>
    <w:rsid w:val="0068763E"/>
    <w:rsid w:val="00693905"/>
    <w:rsid w:val="00693EF4"/>
    <w:rsid w:val="006A008C"/>
    <w:rsid w:val="006A564C"/>
    <w:rsid w:val="006B0FCC"/>
    <w:rsid w:val="006B5D3A"/>
    <w:rsid w:val="006C1DFA"/>
    <w:rsid w:val="006C679C"/>
    <w:rsid w:val="006D4DFB"/>
    <w:rsid w:val="006D55BD"/>
    <w:rsid w:val="006D5668"/>
    <w:rsid w:val="006D7F29"/>
    <w:rsid w:val="006E2DA5"/>
    <w:rsid w:val="006E2E8B"/>
    <w:rsid w:val="006E68BE"/>
    <w:rsid w:val="006E6A73"/>
    <w:rsid w:val="006F4269"/>
    <w:rsid w:val="006F6DA7"/>
    <w:rsid w:val="00702BF7"/>
    <w:rsid w:val="007079EC"/>
    <w:rsid w:val="0071453F"/>
    <w:rsid w:val="007174B1"/>
    <w:rsid w:val="00734586"/>
    <w:rsid w:val="00734617"/>
    <w:rsid w:val="00744BA2"/>
    <w:rsid w:val="0075104D"/>
    <w:rsid w:val="00761A84"/>
    <w:rsid w:val="0076584A"/>
    <w:rsid w:val="00766F2D"/>
    <w:rsid w:val="00781268"/>
    <w:rsid w:val="007847F4"/>
    <w:rsid w:val="0078516A"/>
    <w:rsid w:val="007900D8"/>
    <w:rsid w:val="00791671"/>
    <w:rsid w:val="007951BC"/>
    <w:rsid w:val="007B67BA"/>
    <w:rsid w:val="007C1F6C"/>
    <w:rsid w:val="007C5DC9"/>
    <w:rsid w:val="007C77CF"/>
    <w:rsid w:val="007F0837"/>
    <w:rsid w:val="007F1633"/>
    <w:rsid w:val="00801423"/>
    <w:rsid w:val="008053C9"/>
    <w:rsid w:val="00816003"/>
    <w:rsid w:val="008240C7"/>
    <w:rsid w:val="00824FA0"/>
    <w:rsid w:val="0082669E"/>
    <w:rsid w:val="00826FEC"/>
    <w:rsid w:val="00834D69"/>
    <w:rsid w:val="0084372D"/>
    <w:rsid w:val="008445DE"/>
    <w:rsid w:val="00847098"/>
    <w:rsid w:val="008470B8"/>
    <w:rsid w:val="0085073A"/>
    <w:rsid w:val="008507DA"/>
    <w:rsid w:val="00853251"/>
    <w:rsid w:val="00857B0D"/>
    <w:rsid w:val="00861FE7"/>
    <w:rsid w:val="00862313"/>
    <w:rsid w:val="00864EF0"/>
    <w:rsid w:val="00865FBA"/>
    <w:rsid w:val="00870B72"/>
    <w:rsid w:val="0088263A"/>
    <w:rsid w:val="008874F3"/>
    <w:rsid w:val="008900DA"/>
    <w:rsid w:val="00890C07"/>
    <w:rsid w:val="00891E9F"/>
    <w:rsid w:val="00897EFD"/>
    <w:rsid w:val="008B15E8"/>
    <w:rsid w:val="008B2241"/>
    <w:rsid w:val="008C11D4"/>
    <w:rsid w:val="008C3121"/>
    <w:rsid w:val="008C5F12"/>
    <w:rsid w:val="008C7416"/>
    <w:rsid w:val="008D4AA1"/>
    <w:rsid w:val="008D52DB"/>
    <w:rsid w:val="008E00FF"/>
    <w:rsid w:val="008F5AB9"/>
    <w:rsid w:val="00900873"/>
    <w:rsid w:val="00901AD9"/>
    <w:rsid w:val="00901C42"/>
    <w:rsid w:val="0090267F"/>
    <w:rsid w:val="00902E5D"/>
    <w:rsid w:val="009101C5"/>
    <w:rsid w:val="009167F8"/>
    <w:rsid w:val="00923865"/>
    <w:rsid w:val="009328E5"/>
    <w:rsid w:val="00932E07"/>
    <w:rsid w:val="00934496"/>
    <w:rsid w:val="009453C5"/>
    <w:rsid w:val="00950BF1"/>
    <w:rsid w:val="00956D02"/>
    <w:rsid w:val="00960B5C"/>
    <w:rsid w:val="0096637B"/>
    <w:rsid w:val="009669E1"/>
    <w:rsid w:val="0097710D"/>
    <w:rsid w:val="00981932"/>
    <w:rsid w:val="00982B4A"/>
    <w:rsid w:val="00983F6D"/>
    <w:rsid w:val="00994B5F"/>
    <w:rsid w:val="009952C5"/>
    <w:rsid w:val="00997C55"/>
    <w:rsid w:val="009A3F51"/>
    <w:rsid w:val="009A4CE9"/>
    <w:rsid w:val="009A5801"/>
    <w:rsid w:val="009B08E5"/>
    <w:rsid w:val="009B4405"/>
    <w:rsid w:val="009B4799"/>
    <w:rsid w:val="009D09F4"/>
    <w:rsid w:val="009D1E0C"/>
    <w:rsid w:val="009E15BB"/>
    <w:rsid w:val="009E20BB"/>
    <w:rsid w:val="009E499C"/>
    <w:rsid w:val="009E5A3B"/>
    <w:rsid w:val="009F13FB"/>
    <w:rsid w:val="009F672E"/>
    <w:rsid w:val="00A05C10"/>
    <w:rsid w:val="00A1361B"/>
    <w:rsid w:val="00A15EAC"/>
    <w:rsid w:val="00A16834"/>
    <w:rsid w:val="00A329D2"/>
    <w:rsid w:val="00A32D50"/>
    <w:rsid w:val="00A4027D"/>
    <w:rsid w:val="00A47ED4"/>
    <w:rsid w:val="00A503CE"/>
    <w:rsid w:val="00A522D3"/>
    <w:rsid w:val="00A53DEC"/>
    <w:rsid w:val="00A55864"/>
    <w:rsid w:val="00A65B2A"/>
    <w:rsid w:val="00A67E25"/>
    <w:rsid w:val="00A7308C"/>
    <w:rsid w:val="00A77794"/>
    <w:rsid w:val="00A83952"/>
    <w:rsid w:val="00A90BF0"/>
    <w:rsid w:val="00A9206C"/>
    <w:rsid w:val="00A94922"/>
    <w:rsid w:val="00A95A05"/>
    <w:rsid w:val="00A96408"/>
    <w:rsid w:val="00AA1948"/>
    <w:rsid w:val="00AA19D9"/>
    <w:rsid w:val="00AB3726"/>
    <w:rsid w:val="00AB7BAB"/>
    <w:rsid w:val="00AC01A2"/>
    <w:rsid w:val="00AC30D0"/>
    <w:rsid w:val="00AD1A22"/>
    <w:rsid w:val="00AD26B7"/>
    <w:rsid w:val="00AD4E60"/>
    <w:rsid w:val="00AE1EA3"/>
    <w:rsid w:val="00AE1F7B"/>
    <w:rsid w:val="00AE51E6"/>
    <w:rsid w:val="00B0333B"/>
    <w:rsid w:val="00B03B9E"/>
    <w:rsid w:val="00B066B0"/>
    <w:rsid w:val="00B10B5F"/>
    <w:rsid w:val="00B1314C"/>
    <w:rsid w:val="00B25FEC"/>
    <w:rsid w:val="00B2606A"/>
    <w:rsid w:val="00B337D4"/>
    <w:rsid w:val="00B37A43"/>
    <w:rsid w:val="00B439A3"/>
    <w:rsid w:val="00B4634B"/>
    <w:rsid w:val="00B61BE1"/>
    <w:rsid w:val="00B6445F"/>
    <w:rsid w:val="00B6707E"/>
    <w:rsid w:val="00B83630"/>
    <w:rsid w:val="00B94B89"/>
    <w:rsid w:val="00B96983"/>
    <w:rsid w:val="00BA4532"/>
    <w:rsid w:val="00BC0BF4"/>
    <w:rsid w:val="00BD2A7D"/>
    <w:rsid w:val="00BD339D"/>
    <w:rsid w:val="00BD7094"/>
    <w:rsid w:val="00BE45DF"/>
    <w:rsid w:val="00BE4979"/>
    <w:rsid w:val="00BF09B2"/>
    <w:rsid w:val="00BF12FC"/>
    <w:rsid w:val="00BF5B5E"/>
    <w:rsid w:val="00BF62A4"/>
    <w:rsid w:val="00C02A81"/>
    <w:rsid w:val="00C0347A"/>
    <w:rsid w:val="00C067B7"/>
    <w:rsid w:val="00C067CA"/>
    <w:rsid w:val="00C116CC"/>
    <w:rsid w:val="00C21609"/>
    <w:rsid w:val="00C275B9"/>
    <w:rsid w:val="00C31CB1"/>
    <w:rsid w:val="00C33E01"/>
    <w:rsid w:val="00C43273"/>
    <w:rsid w:val="00C51E65"/>
    <w:rsid w:val="00C529AE"/>
    <w:rsid w:val="00C57678"/>
    <w:rsid w:val="00C6003C"/>
    <w:rsid w:val="00C62EAD"/>
    <w:rsid w:val="00C83358"/>
    <w:rsid w:val="00C86919"/>
    <w:rsid w:val="00C9192F"/>
    <w:rsid w:val="00C95016"/>
    <w:rsid w:val="00C96748"/>
    <w:rsid w:val="00CA0B91"/>
    <w:rsid w:val="00CA2EA8"/>
    <w:rsid w:val="00CA2F28"/>
    <w:rsid w:val="00CA3C81"/>
    <w:rsid w:val="00CA7181"/>
    <w:rsid w:val="00CA71B2"/>
    <w:rsid w:val="00CB1A09"/>
    <w:rsid w:val="00CB4205"/>
    <w:rsid w:val="00CC1A88"/>
    <w:rsid w:val="00CC27B6"/>
    <w:rsid w:val="00CC3309"/>
    <w:rsid w:val="00CC4005"/>
    <w:rsid w:val="00CC6CD0"/>
    <w:rsid w:val="00CD3464"/>
    <w:rsid w:val="00CD3AE3"/>
    <w:rsid w:val="00CD44D8"/>
    <w:rsid w:val="00CD5527"/>
    <w:rsid w:val="00CE0F88"/>
    <w:rsid w:val="00CE5FB2"/>
    <w:rsid w:val="00CF20D0"/>
    <w:rsid w:val="00CF6614"/>
    <w:rsid w:val="00CF7D49"/>
    <w:rsid w:val="00D029BD"/>
    <w:rsid w:val="00D06FF5"/>
    <w:rsid w:val="00D07005"/>
    <w:rsid w:val="00D13638"/>
    <w:rsid w:val="00D173F9"/>
    <w:rsid w:val="00D241E6"/>
    <w:rsid w:val="00D24DB4"/>
    <w:rsid w:val="00D32629"/>
    <w:rsid w:val="00D45425"/>
    <w:rsid w:val="00D50315"/>
    <w:rsid w:val="00D50578"/>
    <w:rsid w:val="00D50CCF"/>
    <w:rsid w:val="00D52324"/>
    <w:rsid w:val="00D60E53"/>
    <w:rsid w:val="00D61F07"/>
    <w:rsid w:val="00D63113"/>
    <w:rsid w:val="00D745BC"/>
    <w:rsid w:val="00D747C0"/>
    <w:rsid w:val="00D74FFC"/>
    <w:rsid w:val="00D82FAC"/>
    <w:rsid w:val="00D836B5"/>
    <w:rsid w:val="00D83B11"/>
    <w:rsid w:val="00D83C9C"/>
    <w:rsid w:val="00D84A37"/>
    <w:rsid w:val="00D86354"/>
    <w:rsid w:val="00D863B2"/>
    <w:rsid w:val="00D86554"/>
    <w:rsid w:val="00D86B30"/>
    <w:rsid w:val="00D87547"/>
    <w:rsid w:val="00D9399C"/>
    <w:rsid w:val="00D955F3"/>
    <w:rsid w:val="00DA51EB"/>
    <w:rsid w:val="00DA64D5"/>
    <w:rsid w:val="00DA687D"/>
    <w:rsid w:val="00DB6CFD"/>
    <w:rsid w:val="00DC1C0B"/>
    <w:rsid w:val="00DE060B"/>
    <w:rsid w:val="00DE13C8"/>
    <w:rsid w:val="00DE193D"/>
    <w:rsid w:val="00DE648F"/>
    <w:rsid w:val="00DE6D49"/>
    <w:rsid w:val="00DF17C6"/>
    <w:rsid w:val="00DF3F13"/>
    <w:rsid w:val="00DF3F54"/>
    <w:rsid w:val="00DF5A1C"/>
    <w:rsid w:val="00DF5C1C"/>
    <w:rsid w:val="00E0148A"/>
    <w:rsid w:val="00E07E9D"/>
    <w:rsid w:val="00E10FDA"/>
    <w:rsid w:val="00E12885"/>
    <w:rsid w:val="00E133E2"/>
    <w:rsid w:val="00E15294"/>
    <w:rsid w:val="00E16F28"/>
    <w:rsid w:val="00E17078"/>
    <w:rsid w:val="00E171A4"/>
    <w:rsid w:val="00E33659"/>
    <w:rsid w:val="00E40871"/>
    <w:rsid w:val="00E440F1"/>
    <w:rsid w:val="00E46B2A"/>
    <w:rsid w:val="00E54BB0"/>
    <w:rsid w:val="00E65A7A"/>
    <w:rsid w:val="00E674D2"/>
    <w:rsid w:val="00E72AD3"/>
    <w:rsid w:val="00E836A4"/>
    <w:rsid w:val="00E8404C"/>
    <w:rsid w:val="00E86217"/>
    <w:rsid w:val="00E94C1F"/>
    <w:rsid w:val="00E97C26"/>
    <w:rsid w:val="00EA2E24"/>
    <w:rsid w:val="00EA64E1"/>
    <w:rsid w:val="00EB1A4E"/>
    <w:rsid w:val="00EB5600"/>
    <w:rsid w:val="00EC282B"/>
    <w:rsid w:val="00EC51DF"/>
    <w:rsid w:val="00EC7695"/>
    <w:rsid w:val="00ED4AB9"/>
    <w:rsid w:val="00ED52B1"/>
    <w:rsid w:val="00EE2C10"/>
    <w:rsid w:val="00EE32E4"/>
    <w:rsid w:val="00EF24E5"/>
    <w:rsid w:val="00EF3B51"/>
    <w:rsid w:val="00EF41EC"/>
    <w:rsid w:val="00EF72DD"/>
    <w:rsid w:val="00F00D15"/>
    <w:rsid w:val="00F05F02"/>
    <w:rsid w:val="00F06C24"/>
    <w:rsid w:val="00F07254"/>
    <w:rsid w:val="00F113A0"/>
    <w:rsid w:val="00F132E8"/>
    <w:rsid w:val="00F15750"/>
    <w:rsid w:val="00F21265"/>
    <w:rsid w:val="00F21745"/>
    <w:rsid w:val="00F22979"/>
    <w:rsid w:val="00F23A4D"/>
    <w:rsid w:val="00F240BA"/>
    <w:rsid w:val="00F63D10"/>
    <w:rsid w:val="00F757D3"/>
    <w:rsid w:val="00F871CF"/>
    <w:rsid w:val="00F90235"/>
    <w:rsid w:val="00F90A4B"/>
    <w:rsid w:val="00FA012E"/>
    <w:rsid w:val="00FA016E"/>
    <w:rsid w:val="00FA1AF1"/>
    <w:rsid w:val="00FA78D8"/>
    <w:rsid w:val="00FB7ADB"/>
    <w:rsid w:val="00FC0C0D"/>
    <w:rsid w:val="00FD2910"/>
    <w:rsid w:val="00FD2EA5"/>
    <w:rsid w:val="00FD46F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3958B3"/>
    <w:pPr>
      <w:keepNext/>
      <w:jc w:val="both"/>
      <w:outlineLvl w:val="0"/>
    </w:pPr>
    <w:rPr>
      <w:b/>
      <w:bCs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3958B3"/>
    <w:pPr>
      <w:keepNext/>
      <w:spacing w:before="240" w:after="60" w:line="276" w:lineRule="auto"/>
      <w:jc w:val="both"/>
      <w:outlineLvl w:val="1"/>
    </w:pPr>
    <w:rPr>
      <w:rFonts w:ascii="Cambria" w:hAnsi="Cambria"/>
      <w:b/>
      <w:bCs/>
      <w:i/>
      <w:iCs/>
      <w:sz w:val="28"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3958B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958B3"/>
    <w:rPr>
      <w:rFonts w:ascii="Cambria" w:eastAsia="Times New Roman" w:hAnsi="Cambria" w:cs="Times New Roman"/>
      <w:b/>
      <w:bCs/>
      <w:i/>
      <w:iCs/>
      <w:sz w:val="28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pPr>
      <w:jc w:val="center"/>
    </w:pPr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3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E47D5"/>
    <w:pPr>
      <w:tabs>
        <w:tab w:val="right" w:leader="dot" w:pos="9535"/>
      </w:tabs>
      <w:spacing w:line="300" w:lineRule="auto"/>
    </w:pPr>
    <w:rPr>
      <w:rFonts w:ascii="Arial Narrow" w:eastAsia="Calibri" w:hAnsi="Arial Narrow"/>
      <w:bCs/>
      <w:caps/>
      <w:sz w:val="20"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8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67D88-435E-4982-9DFF-D1C7F6176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na Nur Wulandari</cp:lastModifiedBy>
  <cp:revision>3</cp:revision>
  <cp:lastPrinted>2020-02-05T09:35:00Z</cp:lastPrinted>
  <dcterms:created xsi:type="dcterms:W3CDTF">2021-04-23T04:03:00Z</dcterms:created>
  <dcterms:modified xsi:type="dcterms:W3CDTF">2021-04-23T04:17:00Z</dcterms:modified>
</cp:coreProperties>
</file>